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D26805" w14:textId="7DF9CD57" w:rsidR="00FA2686" w:rsidRDefault="00AB3551" w:rsidP="007C252C">
      <w:pPr>
        <w:spacing w:after="0" w:line="240" w:lineRule="auto"/>
      </w:pPr>
      <w:r>
        <w:t>What is this application going to be used for?</w:t>
      </w:r>
      <w:r w:rsidR="000F422D">
        <w:t xml:space="preserve"> </w:t>
      </w:r>
    </w:p>
    <w:p w14:paraId="385DA683" w14:textId="77777777" w:rsidR="007104E0" w:rsidRDefault="007104E0" w:rsidP="007C252C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2D2023" w14:paraId="2B15B74B" w14:textId="77777777" w:rsidTr="002D2023">
        <w:tc>
          <w:tcPr>
            <w:tcW w:w="2337" w:type="dxa"/>
          </w:tcPr>
          <w:p w14:paraId="2EE10FD3" w14:textId="77777777" w:rsidR="002D2023" w:rsidRDefault="002D2023" w:rsidP="007C252C"/>
        </w:tc>
        <w:tc>
          <w:tcPr>
            <w:tcW w:w="2337" w:type="dxa"/>
          </w:tcPr>
          <w:p w14:paraId="0B28EC52" w14:textId="7117B5A9" w:rsidR="002D2023" w:rsidRDefault="00A038B4" w:rsidP="007C252C">
            <w:sdt>
              <w:sdtPr>
                <w:rPr>
                  <w:rFonts w:ascii="MS Gothic" w:eastAsia="MS Gothic" w:hAnsi="MS Gothic"/>
                </w:rPr>
                <w:id w:val="966162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02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2023">
              <w:t xml:space="preserve"> Personal</w:t>
            </w:r>
          </w:p>
        </w:tc>
        <w:tc>
          <w:tcPr>
            <w:tcW w:w="2338" w:type="dxa"/>
          </w:tcPr>
          <w:p w14:paraId="3BFEB106" w14:textId="5913457D" w:rsidR="002D2023" w:rsidRDefault="00A038B4" w:rsidP="007C252C">
            <w:sdt>
              <w:sdtPr>
                <w:rPr>
                  <w:rFonts w:ascii="MS Gothic" w:eastAsia="MS Gothic" w:hAnsi="MS Gothic"/>
                </w:rPr>
                <w:id w:val="-5123012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02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2023">
              <w:t xml:space="preserve"> Business</w:t>
            </w:r>
          </w:p>
        </w:tc>
        <w:tc>
          <w:tcPr>
            <w:tcW w:w="2338" w:type="dxa"/>
          </w:tcPr>
          <w:p w14:paraId="34DA059A" w14:textId="77777777" w:rsidR="002D2023" w:rsidRDefault="002D2023" w:rsidP="007C252C"/>
        </w:tc>
      </w:tr>
    </w:tbl>
    <w:p w14:paraId="3BFD5349" w14:textId="77777777" w:rsidR="00544DC6" w:rsidRDefault="00544DC6" w:rsidP="007C252C">
      <w:pPr>
        <w:spacing w:after="0" w:line="240" w:lineRule="auto"/>
      </w:pPr>
    </w:p>
    <w:p w14:paraId="422FD6DF" w14:textId="0B952C4C" w:rsidR="00AB3551" w:rsidRDefault="00C36CED" w:rsidP="007C252C">
      <w:pPr>
        <w:spacing w:after="0" w:line="240" w:lineRule="auto"/>
      </w:pPr>
      <w:r>
        <w:t>Who</w:t>
      </w:r>
      <w:r w:rsidR="00D51A5C">
        <w:t xml:space="preserve"> is your intended audience</w:t>
      </w:r>
      <w:r w:rsidR="00836F4F">
        <w:t>?</w:t>
      </w:r>
    </w:p>
    <w:p w14:paraId="08412720" w14:textId="77777777" w:rsidR="00AB3551" w:rsidRDefault="00AB3551" w:rsidP="007C252C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2D2023" w14:paraId="4F7BF6D2" w14:textId="77777777" w:rsidTr="002D2023">
        <w:tc>
          <w:tcPr>
            <w:tcW w:w="2337" w:type="dxa"/>
          </w:tcPr>
          <w:p w14:paraId="399BA158" w14:textId="71BC61C6" w:rsidR="002D2023" w:rsidRDefault="00A038B4" w:rsidP="007C252C">
            <w:sdt>
              <w:sdtPr>
                <w:id w:val="832872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4E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2023">
              <w:t xml:space="preserve"> Employees</w:t>
            </w:r>
          </w:p>
        </w:tc>
        <w:tc>
          <w:tcPr>
            <w:tcW w:w="2337" w:type="dxa"/>
          </w:tcPr>
          <w:p w14:paraId="22897B6C" w14:textId="4BBCAAC9" w:rsidR="002D2023" w:rsidRDefault="00A038B4" w:rsidP="007C252C">
            <w:sdt>
              <w:sdtPr>
                <w:id w:val="2073222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4E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2023">
              <w:t xml:space="preserve"> Customers</w:t>
            </w:r>
          </w:p>
        </w:tc>
        <w:tc>
          <w:tcPr>
            <w:tcW w:w="2338" w:type="dxa"/>
          </w:tcPr>
          <w:p w14:paraId="0F509888" w14:textId="487612F8" w:rsidR="002D2023" w:rsidRDefault="00A038B4" w:rsidP="007C252C">
            <w:sdt>
              <w:sdtPr>
                <w:id w:val="89675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02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2023">
              <w:t xml:space="preserve"> Both</w:t>
            </w:r>
            <w:r w:rsidR="002D2023">
              <w:tab/>
            </w:r>
          </w:p>
        </w:tc>
        <w:tc>
          <w:tcPr>
            <w:tcW w:w="2338" w:type="dxa"/>
          </w:tcPr>
          <w:p w14:paraId="21F85906" w14:textId="78A0D294" w:rsidR="002D2023" w:rsidRDefault="00A038B4" w:rsidP="007C252C">
            <w:sdt>
              <w:sdtPr>
                <w:id w:val="2070532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02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2023">
              <w:t xml:space="preserve"> Neither</w:t>
            </w:r>
          </w:p>
        </w:tc>
      </w:tr>
    </w:tbl>
    <w:p w14:paraId="2A91FABA" w14:textId="77777777" w:rsidR="00544DC6" w:rsidRDefault="00544DC6" w:rsidP="007C252C">
      <w:pPr>
        <w:spacing w:after="0" w:line="240" w:lineRule="auto"/>
      </w:pPr>
    </w:p>
    <w:p w14:paraId="0CF4F1D0" w14:textId="7D0442E0" w:rsidR="00BD4ABD" w:rsidRDefault="00C36E3E" w:rsidP="007C252C">
      <w:pPr>
        <w:spacing w:after="0" w:line="240" w:lineRule="auto"/>
      </w:pPr>
      <w:r>
        <w:t xml:space="preserve">If for employees only, </w:t>
      </w:r>
      <w:r w:rsidR="0022087D">
        <w:t xml:space="preserve">how many, </w:t>
      </w:r>
      <w:r w:rsidR="003457F5">
        <w:t>at the maximum</w:t>
      </w:r>
      <w:r w:rsidR="0022087D">
        <w:t>,</w:t>
      </w:r>
      <w:r>
        <w:t xml:space="preserve"> </w:t>
      </w:r>
      <w:r w:rsidR="00C4108D">
        <w:t>employees will be accessing this application on a given day?</w:t>
      </w:r>
    </w:p>
    <w:p w14:paraId="39B0DCAB" w14:textId="77777777" w:rsidR="00BD4ABD" w:rsidRDefault="00BD4ABD" w:rsidP="007C252C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20728" w14:paraId="1254DF97" w14:textId="77777777" w:rsidTr="00596076">
        <w:tc>
          <w:tcPr>
            <w:tcW w:w="2337" w:type="dxa"/>
          </w:tcPr>
          <w:p w14:paraId="7DF7500F" w14:textId="52F25288" w:rsidR="00720728" w:rsidRDefault="00A038B4" w:rsidP="007C252C">
            <w:sdt>
              <w:sdtPr>
                <w:id w:val="-1533031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72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0728">
              <w:t xml:space="preserve"> 1 – 50</w:t>
            </w:r>
          </w:p>
        </w:tc>
        <w:tc>
          <w:tcPr>
            <w:tcW w:w="2337" w:type="dxa"/>
          </w:tcPr>
          <w:p w14:paraId="13C74B29" w14:textId="7A1A441D" w:rsidR="00720728" w:rsidRDefault="00A038B4" w:rsidP="007C252C">
            <w:sdt>
              <w:sdtPr>
                <w:id w:val="1906875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72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0728">
              <w:t xml:space="preserve"> 51 – 100</w:t>
            </w:r>
          </w:p>
        </w:tc>
        <w:tc>
          <w:tcPr>
            <w:tcW w:w="2338" w:type="dxa"/>
          </w:tcPr>
          <w:p w14:paraId="5F9B132C" w14:textId="0A2C2E63" w:rsidR="00720728" w:rsidRDefault="00A038B4" w:rsidP="007C252C">
            <w:sdt>
              <w:sdtPr>
                <w:id w:val="1858932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72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0728">
              <w:t xml:space="preserve"> 101 – 500</w:t>
            </w:r>
          </w:p>
        </w:tc>
        <w:tc>
          <w:tcPr>
            <w:tcW w:w="2338" w:type="dxa"/>
          </w:tcPr>
          <w:p w14:paraId="5B3B706D" w14:textId="46563817" w:rsidR="00720728" w:rsidRDefault="00A038B4" w:rsidP="007C252C">
            <w:sdt>
              <w:sdtPr>
                <w:id w:val="-489030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72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0728">
              <w:t xml:space="preserve"> 501 – 1,000</w:t>
            </w:r>
          </w:p>
        </w:tc>
      </w:tr>
      <w:tr w:rsidR="00720728" w14:paraId="08F19595" w14:textId="77777777" w:rsidTr="00596076">
        <w:tc>
          <w:tcPr>
            <w:tcW w:w="2337" w:type="dxa"/>
          </w:tcPr>
          <w:p w14:paraId="5D125D19" w14:textId="6C304E69" w:rsidR="00720728" w:rsidRDefault="00A038B4" w:rsidP="007C252C">
            <w:sdt>
              <w:sdtPr>
                <w:id w:val="-1881004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72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0728">
              <w:t xml:space="preserve"> 1,001 – 5,000</w:t>
            </w:r>
          </w:p>
        </w:tc>
        <w:tc>
          <w:tcPr>
            <w:tcW w:w="2337" w:type="dxa"/>
          </w:tcPr>
          <w:p w14:paraId="248A7F98" w14:textId="6A0EB72A" w:rsidR="00720728" w:rsidRDefault="00A038B4" w:rsidP="007C252C">
            <w:sdt>
              <w:sdtPr>
                <w:id w:val="786783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72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0728">
              <w:t xml:space="preserve"> 5,001 – 10,000</w:t>
            </w:r>
          </w:p>
        </w:tc>
        <w:tc>
          <w:tcPr>
            <w:tcW w:w="2338" w:type="dxa"/>
          </w:tcPr>
          <w:p w14:paraId="704DB931" w14:textId="4843204F" w:rsidR="00720728" w:rsidRDefault="00A038B4" w:rsidP="007C252C">
            <w:sdt>
              <w:sdtPr>
                <w:id w:val="-1624754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72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0728">
              <w:t xml:space="preserve"> 10,001 – 50,000</w:t>
            </w:r>
          </w:p>
        </w:tc>
        <w:tc>
          <w:tcPr>
            <w:tcW w:w="2338" w:type="dxa"/>
          </w:tcPr>
          <w:p w14:paraId="70C677DF" w14:textId="63BAF6B0" w:rsidR="00720728" w:rsidRDefault="00A038B4" w:rsidP="007C252C">
            <w:sdt>
              <w:sdtPr>
                <w:id w:val="13476687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72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0728">
              <w:t xml:space="preserve"> 50,001-100,000</w:t>
            </w:r>
          </w:p>
        </w:tc>
      </w:tr>
      <w:tr w:rsidR="00720728" w14:paraId="49780C36" w14:textId="77777777" w:rsidTr="00596076">
        <w:tc>
          <w:tcPr>
            <w:tcW w:w="2337" w:type="dxa"/>
          </w:tcPr>
          <w:p w14:paraId="37043A70" w14:textId="5AA56D6E" w:rsidR="00720728" w:rsidRDefault="00A038B4" w:rsidP="007C252C">
            <w:sdt>
              <w:sdtPr>
                <w:id w:val="12222561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072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20728">
              <w:t xml:space="preserve"> 100,000+</w:t>
            </w:r>
          </w:p>
        </w:tc>
        <w:tc>
          <w:tcPr>
            <w:tcW w:w="2337" w:type="dxa"/>
          </w:tcPr>
          <w:p w14:paraId="3842B534" w14:textId="77777777" w:rsidR="00720728" w:rsidRDefault="00720728" w:rsidP="007C252C"/>
        </w:tc>
        <w:tc>
          <w:tcPr>
            <w:tcW w:w="2338" w:type="dxa"/>
          </w:tcPr>
          <w:p w14:paraId="722E4F8C" w14:textId="77777777" w:rsidR="00720728" w:rsidRDefault="00720728" w:rsidP="007C252C"/>
        </w:tc>
        <w:tc>
          <w:tcPr>
            <w:tcW w:w="2338" w:type="dxa"/>
          </w:tcPr>
          <w:p w14:paraId="75AEAEE2" w14:textId="77777777" w:rsidR="00720728" w:rsidRDefault="00720728" w:rsidP="007C252C"/>
        </w:tc>
      </w:tr>
    </w:tbl>
    <w:p w14:paraId="04395284" w14:textId="77777777" w:rsidR="00544DC6" w:rsidRDefault="00544DC6" w:rsidP="007C252C">
      <w:pPr>
        <w:spacing w:after="0" w:line="240" w:lineRule="auto"/>
      </w:pPr>
    </w:p>
    <w:p w14:paraId="7F68029E" w14:textId="3C71F0E0" w:rsidR="0022087D" w:rsidRDefault="00083E69" w:rsidP="007C252C">
      <w:pPr>
        <w:spacing w:after="0" w:line="240" w:lineRule="auto"/>
      </w:pPr>
      <w:r>
        <w:t xml:space="preserve">Will the employees and/or customers </w:t>
      </w:r>
      <w:r w:rsidR="001840FD">
        <w:t>have personal accounts</w:t>
      </w:r>
      <w:r w:rsidR="00CA0264">
        <w:t xml:space="preserve"> to access this application</w:t>
      </w:r>
      <w:r w:rsidR="001840FD">
        <w:t>?</w:t>
      </w:r>
    </w:p>
    <w:p w14:paraId="2CB5CAB8" w14:textId="77777777" w:rsidR="007104E0" w:rsidRDefault="007104E0" w:rsidP="007C252C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2D2023" w14:paraId="52D1ECD0" w14:textId="77777777" w:rsidTr="002D2023">
        <w:tc>
          <w:tcPr>
            <w:tcW w:w="2337" w:type="dxa"/>
          </w:tcPr>
          <w:p w14:paraId="274AE847" w14:textId="2B443431" w:rsidR="002D2023" w:rsidRDefault="00A038B4" w:rsidP="007C252C">
            <w:sdt>
              <w:sdtPr>
                <w:id w:val="-21119718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465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F465B">
              <w:t xml:space="preserve"> Yes</w:t>
            </w:r>
          </w:p>
        </w:tc>
        <w:tc>
          <w:tcPr>
            <w:tcW w:w="2337" w:type="dxa"/>
          </w:tcPr>
          <w:p w14:paraId="7FBDA9FB" w14:textId="6B2517E5" w:rsidR="002D2023" w:rsidRDefault="00A038B4" w:rsidP="007C252C">
            <w:sdt>
              <w:sdtPr>
                <w:id w:val="-16701674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465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F465B">
              <w:t xml:space="preserve"> Maybe</w:t>
            </w:r>
          </w:p>
        </w:tc>
        <w:tc>
          <w:tcPr>
            <w:tcW w:w="2338" w:type="dxa"/>
          </w:tcPr>
          <w:p w14:paraId="2A2EF93F" w14:textId="06708A85" w:rsidR="002D2023" w:rsidRDefault="00A038B4" w:rsidP="007C252C">
            <w:sdt>
              <w:sdtPr>
                <w:id w:val="-13339780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D202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2023">
              <w:t xml:space="preserve"> No</w:t>
            </w:r>
          </w:p>
        </w:tc>
        <w:tc>
          <w:tcPr>
            <w:tcW w:w="2338" w:type="dxa"/>
          </w:tcPr>
          <w:p w14:paraId="671CB17D" w14:textId="1D2B68DB" w:rsidR="002D2023" w:rsidRDefault="00A038B4" w:rsidP="007C252C">
            <w:sdt>
              <w:sdtPr>
                <w:id w:val="-105353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F465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F465B">
              <w:t xml:space="preserve"> Unknown</w:t>
            </w:r>
          </w:p>
        </w:tc>
      </w:tr>
    </w:tbl>
    <w:p w14:paraId="79C49C70" w14:textId="447D0F0F" w:rsidR="00BD4ABD" w:rsidRDefault="00BD4ABD" w:rsidP="007C252C">
      <w:pPr>
        <w:spacing w:after="0" w:line="240" w:lineRule="auto"/>
      </w:pPr>
    </w:p>
    <w:p w14:paraId="688147DF" w14:textId="77777777" w:rsidR="00131A39" w:rsidRDefault="00522CF4" w:rsidP="007C252C">
      <w:pPr>
        <w:spacing w:after="0" w:line="240" w:lineRule="auto"/>
      </w:pPr>
      <w:r>
        <w:t xml:space="preserve">Are you updating </w:t>
      </w:r>
      <w:r w:rsidR="007D0417">
        <w:t>a previous application?</w:t>
      </w:r>
    </w:p>
    <w:p w14:paraId="16645B8C" w14:textId="77777777" w:rsidR="00131A39" w:rsidRDefault="00131A39" w:rsidP="00131A39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sdt>
        <w:sdtPr>
          <w:id w:val="655878309"/>
          <w:lock w:val="sdtContentLocked"/>
          <w:placeholder>
            <w:docPart w:val="DefaultPlaceholder_-1854013440"/>
          </w:placeholder>
          <w:group/>
        </w:sdtPr>
        <w:sdtEndPr/>
        <w:sdtContent>
          <w:tr w:rsidR="00131A39" w14:paraId="26E6E618" w14:textId="77777777" w:rsidTr="00EF07F9">
            <w:tc>
              <w:tcPr>
                <w:tcW w:w="2337" w:type="dxa"/>
              </w:tcPr>
              <w:p w14:paraId="2318C787" w14:textId="29FE1581" w:rsidR="00131A39" w:rsidRDefault="00131A39" w:rsidP="00EF07F9"/>
            </w:tc>
            <w:tc>
              <w:tcPr>
                <w:tcW w:w="2337" w:type="dxa"/>
              </w:tcPr>
              <w:p w14:paraId="08AB4C54" w14:textId="1DEEF4C3" w:rsidR="00131A39" w:rsidRDefault="00A038B4" w:rsidP="00EF07F9">
                <w:sdt>
                  <w:sdtPr>
                    <w:id w:val="1905947734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F3BD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131A39">
                  <w:t xml:space="preserve"> Yes</w:t>
                </w:r>
              </w:p>
            </w:tc>
            <w:tc>
              <w:tcPr>
                <w:tcW w:w="2338" w:type="dxa"/>
              </w:tcPr>
              <w:p w14:paraId="2E9BF487" w14:textId="5F3C461A" w:rsidR="00131A39" w:rsidRDefault="00A038B4" w:rsidP="00EF07F9">
                <w:sdt>
                  <w:sdtPr>
                    <w:id w:val="194689027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AF3BDC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131A39">
                  <w:t xml:space="preserve"> No</w:t>
                </w:r>
              </w:p>
            </w:tc>
            <w:tc>
              <w:tcPr>
                <w:tcW w:w="2338" w:type="dxa"/>
              </w:tcPr>
              <w:p w14:paraId="3000B9DB" w14:textId="3B7D60A0" w:rsidR="00131A39" w:rsidRDefault="00131A39" w:rsidP="00EF07F9"/>
            </w:tc>
          </w:tr>
        </w:sdtContent>
      </w:sdt>
    </w:tbl>
    <w:p w14:paraId="711D6B2B" w14:textId="10A53C85" w:rsidR="007D0417" w:rsidRDefault="007D0417" w:rsidP="007C252C">
      <w:pPr>
        <w:spacing w:after="0" w:line="240" w:lineRule="auto"/>
      </w:pPr>
    </w:p>
    <w:p w14:paraId="35610716" w14:textId="03B92B19" w:rsidR="00131A39" w:rsidRDefault="007D0417" w:rsidP="007C252C">
      <w:pPr>
        <w:spacing w:after="0" w:line="240" w:lineRule="auto"/>
      </w:pPr>
      <w:r>
        <w:t xml:space="preserve">If you are updating an application, </w:t>
      </w:r>
      <w:r w:rsidR="00A233EF">
        <w:t>would you be willing to provide us</w:t>
      </w:r>
      <w:r w:rsidR="007C78FD">
        <w:t xml:space="preserve"> full</w:t>
      </w:r>
      <w:r w:rsidR="00A233EF">
        <w:t xml:space="preserve"> access to it</w:t>
      </w:r>
      <w:r w:rsidR="00F273F3">
        <w:t xml:space="preserve"> (</w:t>
      </w:r>
      <w:r w:rsidR="00C36CED">
        <w:t xml:space="preserve">or at least </w:t>
      </w:r>
      <w:r w:rsidR="00F273F3">
        <w:t>temporarily)</w:t>
      </w:r>
      <w:r w:rsidR="00131A39">
        <w:t>?</w:t>
      </w:r>
    </w:p>
    <w:p w14:paraId="2941A9CC" w14:textId="77777777" w:rsidR="00131A39" w:rsidRDefault="00131A39" w:rsidP="00131A39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sdt>
        <w:sdtPr>
          <w:id w:val="-952938399"/>
          <w:lock w:val="contentLocked"/>
          <w:placeholder>
            <w:docPart w:val="DefaultPlaceholder_-1854013440"/>
          </w:placeholder>
          <w:group/>
        </w:sdtPr>
        <w:sdtEndPr/>
        <w:sdtContent>
          <w:tr w:rsidR="00131A39" w14:paraId="639BD1F9" w14:textId="77777777" w:rsidTr="00EF07F9">
            <w:tc>
              <w:tcPr>
                <w:tcW w:w="2337" w:type="dxa"/>
              </w:tcPr>
              <w:p w14:paraId="571BC2B6" w14:textId="14FA5BA2" w:rsidR="00131A39" w:rsidRDefault="00131A39" w:rsidP="00EF07F9"/>
            </w:tc>
            <w:tc>
              <w:tcPr>
                <w:tcW w:w="2337" w:type="dxa"/>
              </w:tcPr>
              <w:p w14:paraId="5F09A485" w14:textId="407E39CF" w:rsidR="00131A39" w:rsidRDefault="00A038B4" w:rsidP="00EF07F9">
                <w:sdt>
                  <w:sdtPr>
                    <w:id w:val="-124031664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097C1B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131A39">
                  <w:t xml:space="preserve"> Yes</w:t>
                </w:r>
              </w:p>
            </w:tc>
            <w:tc>
              <w:tcPr>
                <w:tcW w:w="2338" w:type="dxa"/>
              </w:tcPr>
              <w:p w14:paraId="0FF96B72" w14:textId="653EC673" w:rsidR="00131A39" w:rsidRDefault="00A038B4" w:rsidP="00EF07F9">
                <w:sdt>
                  <w:sdtPr>
                    <w:id w:val="657427010"/>
                    <w14:checkbox>
                      <w14:checked w14:val="0"/>
                      <w14:checkedState w14:val="2612" w14:font="MS Gothic"/>
                      <w14:uncheckedState w14:val="2610" w14:font="MS Gothic"/>
                    </w14:checkbox>
                  </w:sdtPr>
                  <w:sdtEndPr/>
                  <w:sdtContent>
                    <w:r w:rsidR="00097C1B">
                      <w:rPr>
                        <w:rFonts w:ascii="MS Gothic" w:eastAsia="MS Gothic" w:hAnsi="MS Gothic" w:hint="eastAsia"/>
                      </w:rPr>
                      <w:t>☐</w:t>
                    </w:r>
                  </w:sdtContent>
                </w:sdt>
                <w:r w:rsidR="00131A39">
                  <w:t xml:space="preserve"> No</w:t>
                </w:r>
              </w:p>
            </w:tc>
            <w:tc>
              <w:tcPr>
                <w:tcW w:w="2338" w:type="dxa"/>
              </w:tcPr>
              <w:p w14:paraId="6E9BA1D1" w14:textId="581411C3" w:rsidR="00131A39" w:rsidRDefault="00131A39" w:rsidP="00EF07F9"/>
            </w:tc>
          </w:tr>
        </w:sdtContent>
      </w:sdt>
    </w:tbl>
    <w:p w14:paraId="78ECAA21" w14:textId="77777777" w:rsidR="006F06CA" w:rsidRDefault="006F06CA" w:rsidP="007C252C">
      <w:pPr>
        <w:spacing w:after="0" w:line="240" w:lineRule="auto"/>
      </w:pPr>
    </w:p>
    <w:p w14:paraId="39BCE8E5" w14:textId="66A8D2F4" w:rsidR="00291829" w:rsidRDefault="003D7412" w:rsidP="007C252C">
      <w:pPr>
        <w:spacing w:after="0" w:line="240" w:lineRule="auto"/>
      </w:pPr>
      <w:r>
        <w:t>What type of application are you looking to build?</w:t>
      </w:r>
      <w:r w:rsidR="005819DE">
        <w:t xml:space="preserve"> (Mark all that apply.)</w:t>
      </w:r>
    </w:p>
    <w:p w14:paraId="28D0A193" w14:textId="77777777" w:rsidR="003D7412" w:rsidRDefault="003D7412" w:rsidP="007C252C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1257"/>
        <w:gridCol w:w="2337"/>
        <w:gridCol w:w="2338"/>
        <w:gridCol w:w="2338"/>
      </w:tblGrid>
      <w:tr w:rsidR="00291829" w14:paraId="53FE9F78" w14:textId="77777777" w:rsidTr="00291829">
        <w:tc>
          <w:tcPr>
            <w:tcW w:w="2337" w:type="dxa"/>
            <w:gridSpan w:val="2"/>
          </w:tcPr>
          <w:p w14:paraId="1956842E" w14:textId="22099D06" w:rsidR="00291829" w:rsidRDefault="00A038B4" w:rsidP="007C252C">
            <w:sdt>
              <w:sdtPr>
                <w:id w:val="-1626066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182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91829">
              <w:t xml:space="preserve"> </w:t>
            </w:r>
            <w:r w:rsidR="00700D2B">
              <w:t>Website</w:t>
            </w:r>
          </w:p>
        </w:tc>
        <w:tc>
          <w:tcPr>
            <w:tcW w:w="2337" w:type="dxa"/>
          </w:tcPr>
          <w:p w14:paraId="27199A93" w14:textId="1BAC054A" w:rsidR="00291829" w:rsidRDefault="00A038B4" w:rsidP="007C252C">
            <w:sdt>
              <w:sdtPr>
                <w:id w:val="-761450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182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91829">
              <w:t xml:space="preserve"> </w:t>
            </w:r>
            <w:r w:rsidR="00700D2B">
              <w:t>Driver</w:t>
            </w:r>
          </w:p>
        </w:tc>
        <w:tc>
          <w:tcPr>
            <w:tcW w:w="2338" w:type="dxa"/>
          </w:tcPr>
          <w:p w14:paraId="1C4BC648" w14:textId="488ABD4C" w:rsidR="00291829" w:rsidRDefault="00A038B4" w:rsidP="007C252C">
            <w:sdt>
              <w:sdtPr>
                <w:id w:val="956914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182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91829">
              <w:t xml:space="preserve"> </w:t>
            </w:r>
            <w:r w:rsidR="00D24118">
              <w:t>Desktop Application</w:t>
            </w:r>
          </w:p>
        </w:tc>
        <w:tc>
          <w:tcPr>
            <w:tcW w:w="2338" w:type="dxa"/>
          </w:tcPr>
          <w:p w14:paraId="22027992" w14:textId="56075432" w:rsidR="00291829" w:rsidRDefault="00A038B4" w:rsidP="007C252C">
            <w:sdt>
              <w:sdtPr>
                <w:id w:val="-797994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182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91829">
              <w:t xml:space="preserve"> </w:t>
            </w:r>
            <w:r w:rsidR="00D24118">
              <w:t>Mobile Application</w:t>
            </w:r>
          </w:p>
        </w:tc>
      </w:tr>
      <w:tr w:rsidR="00291829" w14:paraId="65C0C7CB" w14:textId="77777777" w:rsidTr="00291829">
        <w:tc>
          <w:tcPr>
            <w:tcW w:w="2337" w:type="dxa"/>
            <w:gridSpan w:val="2"/>
          </w:tcPr>
          <w:p w14:paraId="6A3898BB" w14:textId="2D28EE05" w:rsidR="00291829" w:rsidRDefault="00A038B4" w:rsidP="00291829">
            <w:sdt>
              <w:sdtPr>
                <w:id w:val="3408989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9182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24118">
              <w:t xml:space="preserve"> Operating System</w:t>
            </w:r>
          </w:p>
        </w:tc>
        <w:tc>
          <w:tcPr>
            <w:tcW w:w="2337" w:type="dxa"/>
          </w:tcPr>
          <w:p w14:paraId="18482B7B" w14:textId="68C24496" w:rsidR="00291829" w:rsidRDefault="00A038B4" w:rsidP="00291829">
            <w:sdt>
              <w:sdtPr>
                <w:id w:val="6498001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F3BD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F1167">
              <w:t xml:space="preserve"> </w:t>
            </w:r>
            <w:r w:rsidR="00D24118">
              <w:t>Game Console App</w:t>
            </w:r>
          </w:p>
        </w:tc>
        <w:tc>
          <w:tcPr>
            <w:tcW w:w="2338" w:type="dxa"/>
          </w:tcPr>
          <w:p w14:paraId="23B8D697" w14:textId="205B23F9" w:rsidR="00291829" w:rsidRDefault="00A038B4" w:rsidP="007C252C">
            <w:sdt>
              <w:sdtPr>
                <w:id w:val="-934516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F116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F1167">
              <w:t xml:space="preserve"> Console</w:t>
            </w:r>
            <w:r w:rsidR="00D24118">
              <w:t xml:space="preserve"> Executed</w:t>
            </w:r>
          </w:p>
        </w:tc>
        <w:tc>
          <w:tcPr>
            <w:tcW w:w="2338" w:type="dxa"/>
          </w:tcPr>
          <w:p w14:paraId="050D2E95" w14:textId="4C2885E2" w:rsidR="00291829" w:rsidRDefault="00A038B4" w:rsidP="007C252C">
            <w:sdt>
              <w:sdtPr>
                <w:id w:val="1890454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577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E5775">
              <w:t xml:space="preserve"> </w:t>
            </w:r>
            <w:r w:rsidR="003C54B2">
              <w:t>Server</w:t>
            </w:r>
            <w:r w:rsidR="00C36CED">
              <w:t xml:space="preserve"> Application</w:t>
            </w:r>
          </w:p>
        </w:tc>
      </w:tr>
      <w:tr w:rsidR="00EE5775" w14:paraId="51D36919" w14:textId="77777777" w:rsidTr="007504C2">
        <w:tc>
          <w:tcPr>
            <w:tcW w:w="1080" w:type="dxa"/>
          </w:tcPr>
          <w:p w14:paraId="6A85BA59" w14:textId="1FAFDB83" w:rsidR="00EE5775" w:rsidRDefault="00A038B4" w:rsidP="00291829">
            <w:sdt>
              <w:sdtPr>
                <w:id w:val="-1773550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E5775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E5775">
              <w:t xml:space="preserve"> Other</w:t>
            </w:r>
          </w:p>
        </w:tc>
        <w:tc>
          <w:tcPr>
            <w:tcW w:w="8270" w:type="dxa"/>
            <w:gridSpan w:val="4"/>
            <w:tcBorders>
              <w:bottom w:val="single" w:sz="4" w:space="0" w:color="auto"/>
            </w:tcBorders>
          </w:tcPr>
          <w:p w14:paraId="5E327C32" w14:textId="1FDA4B1A" w:rsidR="00EE5775" w:rsidRDefault="00EE5775" w:rsidP="007C252C"/>
        </w:tc>
      </w:tr>
    </w:tbl>
    <w:p w14:paraId="306CC2D6" w14:textId="77777777" w:rsidR="00764E49" w:rsidRDefault="00764E49" w:rsidP="00764E49">
      <w:pPr>
        <w:spacing w:after="0" w:line="240" w:lineRule="auto"/>
      </w:pPr>
    </w:p>
    <w:p w14:paraId="1DBE7C80" w14:textId="31C81721" w:rsidR="00764E49" w:rsidRDefault="00B57C06" w:rsidP="00764E49">
      <w:pPr>
        <w:spacing w:after="0" w:line="240" w:lineRule="auto"/>
      </w:pPr>
      <w:r w:rsidRPr="00B57C06">
        <w:t>How will customers and/or employees access this application if it is a website</w:t>
      </w:r>
      <w:r w:rsidR="00764E49">
        <w:t>?</w:t>
      </w:r>
    </w:p>
    <w:p w14:paraId="2FBAF013" w14:textId="77777777" w:rsidR="00764E49" w:rsidRDefault="00764E49" w:rsidP="00764E49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64E49" w14:paraId="3387BC22" w14:textId="77777777" w:rsidTr="00CC7524">
        <w:tc>
          <w:tcPr>
            <w:tcW w:w="3116" w:type="dxa"/>
          </w:tcPr>
          <w:p w14:paraId="3198DDDF" w14:textId="77777777" w:rsidR="00764E49" w:rsidRDefault="00A038B4" w:rsidP="00CC7524">
            <w:sdt>
              <w:sdtPr>
                <w:id w:val="-326060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4E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64E49">
              <w:t xml:space="preserve"> Locally Only</w:t>
            </w:r>
          </w:p>
        </w:tc>
        <w:tc>
          <w:tcPr>
            <w:tcW w:w="3117" w:type="dxa"/>
          </w:tcPr>
          <w:p w14:paraId="50848D1A" w14:textId="77777777" w:rsidR="00764E49" w:rsidRDefault="00A038B4" w:rsidP="00CC7524">
            <w:sdt>
              <w:sdtPr>
                <w:id w:val="-4238047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4E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64E49">
              <w:t xml:space="preserve"> Globally via local connection</w:t>
            </w:r>
          </w:p>
        </w:tc>
        <w:tc>
          <w:tcPr>
            <w:tcW w:w="3117" w:type="dxa"/>
          </w:tcPr>
          <w:p w14:paraId="0825F72A" w14:textId="77777777" w:rsidR="00764E49" w:rsidRDefault="00A038B4" w:rsidP="00CC7524">
            <w:sdt>
              <w:sdtPr>
                <w:id w:val="980040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64E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64E49">
              <w:t xml:space="preserve"> Globally</w:t>
            </w:r>
          </w:p>
        </w:tc>
      </w:tr>
    </w:tbl>
    <w:p w14:paraId="3D554634" w14:textId="619E13BE" w:rsidR="00291829" w:rsidRDefault="00291829" w:rsidP="007C252C">
      <w:pPr>
        <w:spacing w:after="0" w:line="240" w:lineRule="auto"/>
      </w:pPr>
    </w:p>
    <w:p w14:paraId="0868384B" w14:textId="0FB71C30" w:rsidR="003C476A" w:rsidRDefault="003C476A" w:rsidP="007C252C">
      <w:pPr>
        <w:spacing w:after="0" w:line="240" w:lineRule="auto"/>
      </w:pPr>
      <w:r>
        <w:t xml:space="preserve">If </w:t>
      </w:r>
      <w:r w:rsidR="003457F5">
        <w:t xml:space="preserve">you want </w:t>
      </w:r>
      <w:r w:rsidR="00B615E8">
        <w:t>a Desktop Application, what operating systems will</w:t>
      </w:r>
      <w:r w:rsidR="003457F5">
        <w:t xml:space="preserve"> it</w:t>
      </w:r>
      <w:r w:rsidR="00B615E8">
        <w:t xml:space="preserve"> be run on?</w:t>
      </w:r>
      <w:r w:rsidR="005819DE">
        <w:t xml:space="preserve"> (Mark all that apply.)</w:t>
      </w:r>
    </w:p>
    <w:p w14:paraId="7BDF8EA3" w14:textId="1ED9E31B" w:rsidR="00B615E8" w:rsidRDefault="00B615E8" w:rsidP="007C252C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9"/>
        <w:gridCol w:w="2438"/>
        <w:gridCol w:w="1068"/>
        <w:gridCol w:w="1262"/>
        <w:gridCol w:w="2153"/>
      </w:tblGrid>
      <w:tr w:rsidR="009D4947" w14:paraId="30089F97" w14:textId="08BC2861" w:rsidTr="002D54CF">
        <w:tc>
          <w:tcPr>
            <w:tcW w:w="2429" w:type="dxa"/>
          </w:tcPr>
          <w:p w14:paraId="27C70E71" w14:textId="3E0A4F1E" w:rsidR="009D4947" w:rsidRDefault="00A038B4" w:rsidP="007C252C">
            <w:sdt>
              <w:sdtPr>
                <w:id w:val="-1098331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49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D4947">
              <w:t xml:space="preserve"> Windows</w:t>
            </w:r>
          </w:p>
        </w:tc>
        <w:tc>
          <w:tcPr>
            <w:tcW w:w="2438" w:type="dxa"/>
          </w:tcPr>
          <w:p w14:paraId="1A81D6E0" w14:textId="02A318B3" w:rsidR="009D4947" w:rsidRDefault="00A038B4" w:rsidP="007C252C">
            <w:sdt>
              <w:sdtPr>
                <w:id w:val="1043177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49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D4947">
              <w:t xml:space="preserve"> </w:t>
            </w:r>
            <w:r w:rsidR="00BF0185">
              <w:t>macOS</w:t>
            </w:r>
          </w:p>
        </w:tc>
        <w:tc>
          <w:tcPr>
            <w:tcW w:w="2330" w:type="dxa"/>
            <w:gridSpan w:val="2"/>
          </w:tcPr>
          <w:p w14:paraId="021D1058" w14:textId="7D8A72BA" w:rsidR="009D4947" w:rsidRDefault="00A038B4" w:rsidP="007C252C">
            <w:sdt>
              <w:sdtPr>
                <w:id w:val="-373673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49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D4947">
              <w:t xml:space="preserve"> Linux-based</w:t>
            </w:r>
          </w:p>
        </w:tc>
        <w:tc>
          <w:tcPr>
            <w:tcW w:w="2153" w:type="dxa"/>
          </w:tcPr>
          <w:p w14:paraId="3565C71D" w14:textId="24EEF909" w:rsidR="009D4947" w:rsidRDefault="00A038B4" w:rsidP="007C252C">
            <w:sdt>
              <w:sdtPr>
                <w:id w:val="-20341880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49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D4947">
              <w:t xml:space="preserve"> </w:t>
            </w:r>
            <w:r w:rsidR="0064402A">
              <w:t>Chrome OS</w:t>
            </w:r>
          </w:p>
        </w:tc>
      </w:tr>
      <w:tr w:rsidR="009D4947" w14:paraId="10D3B892" w14:textId="033811AB" w:rsidTr="007504C2">
        <w:tc>
          <w:tcPr>
            <w:tcW w:w="2429" w:type="dxa"/>
          </w:tcPr>
          <w:p w14:paraId="55DF305C" w14:textId="07F89458" w:rsidR="009D4947" w:rsidRDefault="00A038B4" w:rsidP="007C252C">
            <w:sdt>
              <w:sdtPr>
                <w:id w:val="4393346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49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D4947">
              <w:t xml:space="preserve"> Unknown</w:t>
            </w:r>
          </w:p>
        </w:tc>
        <w:tc>
          <w:tcPr>
            <w:tcW w:w="2438" w:type="dxa"/>
          </w:tcPr>
          <w:p w14:paraId="6E4F155B" w14:textId="568F6508" w:rsidR="009D4947" w:rsidRDefault="00A038B4" w:rsidP="007C252C">
            <w:sdt>
              <w:sdtPr>
                <w:id w:val="-926872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494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D4947">
              <w:t xml:space="preserve"> None</w:t>
            </w:r>
          </w:p>
        </w:tc>
        <w:tc>
          <w:tcPr>
            <w:tcW w:w="1068" w:type="dxa"/>
          </w:tcPr>
          <w:p w14:paraId="6AF33F63" w14:textId="2A712677" w:rsidR="009D4947" w:rsidRDefault="00A038B4" w:rsidP="007C252C">
            <w:sdt>
              <w:sdtPr>
                <w:id w:val="1564525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E7F5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D54CF">
              <w:t xml:space="preserve"> Other</w:t>
            </w:r>
          </w:p>
        </w:tc>
        <w:tc>
          <w:tcPr>
            <w:tcW w:w="3415" w:type="dxa"/>
            <w:gridSpan w:val="2"/>
            <w:tcBorders>
              <w:bottom w:val="single" w:sz="4" w:space="0" w:color="auto"/>
            </w:tcBorders>
          </w:tcPr>
          <w:p w14:paraId="190A74E9" w14:textId="3B0DB525" w:rsidR="009D4947" w:rsidRDefault="009D4947" w:rsidP="007C252C"/>
        </w:tc>
      </w:tr>
    </w:tbl>
    <w:p w14:paraId="2426E9FE" w14:textId="3F00735D" w:rsidR="00B123B3" w:rsidRDefault="00B123B3" w:rsidP="007C252C">
      <w:pPr>
        <w:spacing w:after="0" w:line="240" w:lineRule="auto"/>
      </w:pPr>
    </w:p>
    <w:p w14:paraId="0F567DD2" w14:textId="0DE75633" w:rsidR="008D591A" w:rsidRDefault="008D591A" w:rsidP="007C252C">
      <w:pPr>
        <w:spacing w:after="0" w:line="240" w:lineRule="auto"/>
      </w:pPr>
      <w:r>
        <w:t xml:space="preserve">If you selected “Unknown,” please </w:t>
      </w:r>
      <w:r w:rsidR="000F7E62">
        <w:t xml:space="preserve">provide the </w:t>
      </w:r>
      <w:r w:rsidR="00BF0185">
        <w:t>operating system’s name</w:t>
      </w:r>
      <w:r w:rsidR="000F7E62">
        <w:t xml:space="preserve"> </w:t>
      </w:r>
      <w:r w:rsidR="002D54CF">
        <w:t>to the best of your ability.</w:t>
      </w:r>
    </w:p>
    <w:p w14:paraId="50F12E82" w14:textId="4F9204B2" w:rsidR="002D54CF" w:rsidRDefault="002D54CF" w:rsidP="007C252C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D54CF" w14:paraId="174709B7" w14:textId="77777777" w:rsidTr="007504C2">
        <w:tc>
          <w:tcPr>
            <w:tcW w:w="3116" w:type="dxa"/>
          </w:tcPr>
          <w:p w14:paraId="464C72E5" w14:textId="77777777" w:rsidR="002D54CF" w:rsidRDefault="002D54CF" w:rsidP="007C252C"/>
        </w:tc>
        <w:tc>
          <w:tcPr>
            <w:tcW w:w="3117" w:type="dxa"/>
            <w:tcBorders>
              <w:bottom w:val="single" w:sz="4" w:space="0" w:color="auto"/>
            </w:tcBorders>
          </w:tcPr>
          <w:p w14:paraId="7DE08D29" w14:textId="77777777" w:rsidR="002D54CF" w:rsidRDefault="002D54CF" w:rsidP="007C252C"/>
        </w:tc>
        <w:tc>
          <w:tcPr>
            <w:tcW w:w="3117" w:type="dxa"/>
            <w:tcBorders>
              <w:left w:val="nil"/>
            </w:tcBorders>
          </w:tcPr>
          <w:p w14:paraId="2A945329" w14:textId="77777777" w:rsidR="002D54CF" w:rsidRDefault="002D54CF" w:rsidP="007C252C"/>
        </w:tc>
      </w:tr>
    </w:tbl>
    <w:p w14:paraId="333FBEF3" w14:textId="77777777" w:rsidR="00764E49" w:rsidRDefault="00764E49" w:rsidP="007C252C">
      <w:pPr>
        <w:spacing w:after="0" w:line="240" w:lineRule="auto"/>
      </w:pPr>
    </w:p>
    <w:p w14:paraId="7AD62BA2" w14:textId="1AAED807" w:rsidR="00B123B3" w:rsidRDefault="00BF0185" w:rsidP="007C252C">
      <w:pPr>
        <w:spacing w:after="0" w:line="240" w:lineRule="auto"/>
      </w:pPr>
      <w:r w:rsidRPr="00BF0185">
        <w:lastRenderedPageBreak/>
        <w:t>What operating systems will</w:t>
      </w:r>
      <w:r>
        <w:t xml:space="preserve"> it</w:t>
      </w:r>
      <w:r w:rsidRPr="00BF0185">
        <w:t xml:space="preserve"> be run on if you want a Mobile Application</w:t>
      </w:r>
      <w:r w:rsidR="00AE7F53">
        <w:t>?</w:t>
      </w:r>
    </w:p>
    <w:p w14:paraId="6790B779" w14:textId="77777777" w:rsidR="002D54CF" w:rsidRDefault="002D54CF" w:rsidP="007C252C">
      <w:pPr>
        <w:spacing w:after="0" w:line="240" w:lineRule="auto"/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77"/>
        <w:gridCol w:w="2042"/>
        <w:gridCol w:w="3119"/>
        <w:gridCol w:w="3122"/>
      </w:tblGrid>
      <w:tr w:rsidR="000D26B1" w14:paraId="7A2236CD" w14:textId="77777777" w:rsidTr="000D26B1">
        <w:tc>
          <w:tcPr>
            <w:tcW w:w="1666" w:type="pct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0FAF354" w14:textId="7810475F" w:rsidR="000D26B1" w:rsidRDefault="00A038B4" w:rsidP="007C252C">
            <w:sdt>
              <w:sdtPr>
                <w:id w:val="2470872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26B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D26B1">
              <w:t xml:space="preserve"> iOS</w:t>
            </w:r>
          </w:p>
        </w:tc>
        <w:tc>
          <w:tcPr>
            <w:tcW w:w="1666" w:type="pct"/>
            <w:tcBorders>
              <w:top w:val="nil"/>
              <w:left w:val="nil"/>
              <w:bottom w:val="nil"/>
              <w:right w:val="nil"/>
            </w:tcBorders>
          </w:tcPr>
          <w:p w14:paraId="6655D0AE" w14:textId="49E4CDA6" w:rsidR="000D26B1" w:rsidRDefault="00A038B4" w:rsidP="007C252C">
            <w:sdt>
              <w:sdtPr>
                <w:id w:val="1702051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26B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D26B1">
              <w:t xml:space="preserve"> Android</w:t>
            </w:r>
          </w:p>
        </w:tc>
        <w:tc>
          <w:tcPr>
            <w:tcW w:w="1668" w:type="pct"/>
            <w:tcBorders>
              <w:top w:val="nil"/>
              <w:left w:val="nil"/>
              <w:bottom w:val="nil"/>
              <w:right w:val="nil"/>
            </w:tcBorders>
          </w:tcPr>
          <w:p w14:paraId="05338419" w14:textId="435D3D2F" w:rsidR="000D26B1" w:rsidRDefault="00A038B4" w:rsidP="007C252C">
            <w:sdt>
              <w:sdtPr>
                <w:id w:val="-289275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26B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D26B1">
              <w:t xml:space="preserve"> Windows</w:t>
            </w:r>
            <w:r w:rsidR="00EC73F2">
              <w:t xml:space="preserve"> Phone</w:t>
            </w:r>
          </w:p>
        </w:tc>
      </w:tr>
      <w:tr w:rsidR="000D26B1" w14:paraId="7C6ED30C" w14:textId="77777777" w:rsidTr="007504C2">
        <w:tc>
          <w:tcPr>
            <w:tcW w:w="575" w:type="pct"/>
            <w:tcBorders>
              <w:top w:val="nil"/>
              <w:left w:val="nil"/>
              <w:bottom w:val="nil"/>
              <w:right w:val="nil"/>
            </w:tcBorders>
          </w:tcPr>
          <w:p w14:paraId="5E5F9046" w14:textId="4B7D67BC" w:rsidR="000D26B1" w:rsidRDefault="00A038B4" w:rsidP="007C252C">
            <w:sdt>
              <w:sdtPr>
                <w:id w:val="1959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D26B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D26B1">
              <w:t xml:space="preserve"> Other</w:t>
            </w:r>
          </w:p>
        </w:tc>
        <w:tc>
          <w:tcPr>
            <w:tcW w:w="4425" w:type="pct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D3D3BC" w14:textId="77777777" w:rsidR="000D26B1" w:rsidRDefault="000D26B1" w:rsidP="007C252C"/>
        </w:tc>
      </w:tr>
    </w:tbl>
    <w:p w14:paraId="46C14BB9" w14:textId="77777777" w:rsidR="00B615E8" w:rsidRDefault="00B615E8" w:rsidP="007C252C">
      <w:pPr>
        <w:spacing w:after="0" w:line="240" w:lineRule="auto"/>
      </w:pPr>
    </w:p>
    <w:p w14:paraId="0ACF4FFB" w14:textId="2E8CF436" w:rsidR="001D6AE7" w:rsidRDefault="001D6AE7" w:rsidP="007C252C">
      <w:pPr>
        <w:spacing w:after="0" w:line="240" w:lineRule="auto"/>
      </w:pPr>
      <w:r>
        <w:t xml:space="preserve">If it is a Mobile Application, </w:t>
      </w:r>
      <w:r w:rsidR="007C6554">
        <w:t xml:space="preserve">are </w:t>
      </w:r>
      <w:r w:rsidR="00B50E10">
        <w:t xml:space="preserve">there </w:t>
      </w:r>
      <w:r w:rsidR="00BC22BA">
        <w:t xml:space="preserve">any in-app purchases that could violate </w:t>
      </w:r>
      <w:r w:rsidR="00CD3BB7">
        <w:t>Apple’s App Store and Google App Stores policy?</w:t>
      </w:r>
    </w:p>
    <w:p w14:paraId="708176A8" w14:textId="31B21054" w:rsidR="00CD3BB7" w:rsidRDefault="00CD3BB7" w:rsidP="007C252C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CD3BB7" w14:paraId="4129576A" w14:textId="77777777" w:rsidTr="00CA7E20">
        <w:tc>
          <w:tcPr>
            <w:tcW w:w="2337" w:type="dxa"/>
          </w:tcPr>
          <w:p w14:paraId="2F579BB1" w14:textId="3D0D4DD2" w:rsidR="00CD3BB7" w:rsidRDefault="00A038B4" w:rsidP="00CA7E20">
            <w:sdt>
              <w:sdtPr>
                <w:id w:val="11458574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37E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37EE">
              <w:t xml:space="preserve"> Apple</w:t>
            </w:r>
          </w:p>
        </w:tc>
        <w:tc>
          <w:tcPr>
            <w:tcW w:w="2337" w:type="dxa"/>
          </w:tcPr>
          <w:p w14:paraId="4EFC919E" w14:textId="39DDF9E4" w:rsidR="00CD3BB7" w:rsidRDefault="00A038B4" w:rsidP="00CA7E20">
            <w:sdt>
              <w:sdtPr>
                <w:id w:val="1981569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37E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D3BB7">
              <w:t xml:space="preserve"> </w:t>
            </w:r>
            <w:r w:rsidR="007837EE">
              <w:t>Google</w:t>
            </w:r>
          </w:p>
        </w:tc>
        <w:tc>
          <w:tcPr>
            <w:tcW w:w="2338" w:type="dxa"/>
          </w:tcPr>
          <w:p w14:paraId="4A6B3CB4" w14:textId="35635882" w:rsidR="00CD3BB7" w:rsidRDefault="00A038B4" w:rsidP="00CA7E20">
            <w:sdt>
              <w:sdtPr>
                <w:id w:val="-1480148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D3BB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D3BB7">
              <w:t xml:space="preserve"> </w:t>
            </w:r>
            <w:r w:rsidR="007837EE">
              <w:t>Both</w:t>
            </w:r>
          </w:p>
        </w:tc>
        <w:tc>
          <w:tcPr>
            <w:tcW w:w="2338" w:type="dxa"/>
          </w:tcPr>
          <w:p w14:paraId="0F04AB39" w14:textId="23E6CEA0" w:rsidR="00CD3BB7" w:rsidRDefault="00A038B4" w:rsidP="00CA7E20">
            <w:sdt>
              <w:sdtPr>
                <w:id w:val="12296512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37E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837EE">
              <w:t xml:space="preserve"> None</w:t>
            </w:r>
          </w:p>
        </w:tc>
      </w:tr>
    </w:tbl>
    <w:p w14:paraId="72399B79" w14:textId="10742D44" w:rsidR="001D6AE7" w:rsidRDefault="001D6AE7" w:rsidP="007C252C">
      <w:pPr>
        <w:spacing w:after="0" w:line="240" w:lineRule="auto"/>
      </w:pPr>
    </w:p>
    <w:p w14:paraId="53F950CF" w14:textId="7CF855E4" w:rsidR="00845A9A" w:rsidRDefault="00845A9A" w:rsidP="007C252C">
      <w:pPr>
        <w:spacing w:after="0" w:line="240" w:lineRule="auto"/>
      </w:pPr>
      <w:r>
        <w:t xml:space="preserve">If so, </w:t>
      </w:r>
      <w:r w:rsidR="00963C57">
        <w:t>please expl</w:t>
      </w:r>
      <w:r w:rsidR="00BC4F63">
        <w:t>ain</w:t>
      </w:r>
      <w:r w:rsidR="00963C57">
        <w:t>:</w:t>
      </w:r>
    </w:p>
    <w:p w14:paraId="1AD7DE52" w14:textId="6678A908" w:rsidR="00963C57" w:rsidRDefault="00963C57" w:rsidP="007C252C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36C48" w14:paraId="4A598DFB" w14:textId="77777777" w:rsidTr="00736C48">
        <w:tc>
          <w:tcPr>
            <w:tcW w:w="9350" w:type="dxa"/>
          </w:tcPr>
          <w:p w14:paraId="2D444786" w14:textId="77777777" w:rsidR="00736C48" w:rsidRDefault="00736C48" w:rsidP="007C252C"/>
          <w:p w14:paraId="190B4DE5" w14:textId="77777777" w:rsidR="00736C48" w:rsidRDefault="00736C48" w:rsidP="007C252C"/>
          <w:p w14:paraId="6F064730" w14:textId="77777777" w:rsidR="007C78FD" w:rsidRDefault="007C78FD" w:rsidP="007C252C"/>
          <w:p w14:paraId="38D4C8D8" w14:textId="77777777" w:rsidR="007C78FD" w:rsidRDefault="007C78FD" w:rsidP="007C252C"/>
          <w:p w14:paraId="1F97A7FC" w14:textId="77777777" w:rsidR="007C78FD" w:rsidRDefault="007C78FD" w:rsidP="007C252C"/>
          <w:p w14:paraId="5B3E45C0" w14:textId="77777777" w:rsidR="007C78FD" w:rsidRDefault="007C78FD" w:rsidP="007C252C"/>
          <w:p w14:paraId="4B605995" w14:textId="18143B93" w:rsidR="007C78FD" w:rsidRDefault="007C78FD" w:rsidP="007C252C"/>
        </w:tc>
      </w:tr>
    </w:tbl>
    <w:p w14:paraId="2E12EB59" w14:textId="77777777" w:rsidR="00845A9A" w:rsidRDefault="00845A9A" w:rsidP="007C252C">
      <w:pPr>
        <w:spacing w:after="0" w:line="240" w:lineRule="auto"/>
      </w:pPr>
    </w:p>
    <w:p w14:paraId="47F431CE" w14:textId="62D7F362" w:rsidR="003836F2" w:rsidRDefault="004832A8" w:rsidP="007C252C">
      <w:pPr>
        <w:spacing w:after="0" w:line="240" w:lineRule="auto"/>
      </w:pPr>
      <w:r>
        <w:t xml:space="preserve">Will this </w:t>
      </w:r>
      <w:r w:rsidR="00CA7B51">
        <w:t>application violate any privacy or data breach laws?</w:t>
      </w:r>
    </w:p>
    <w:p w14:paraId="6F97CEDF" w14:textId="58A46D93" w:rsidR="003836F2" w:rsidRDefault="003836F2" w:rsidP="007C252C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D49B7" w14:paraId="25EC26EA" w14:textId="77777777" w:rsidTr="00C11D58">
        <w:tc>
          <w:tcPr>
            <w:tcW w:w="3116" w:type="dxa"/>
          </w:tcPr>
          <w:p w14:paraId="2E072BEC" w14:textId="77C10CDD" w:rsidR="00AD49B7" w:rsidRDefault="00A038B4" w:rsidP="00DC290F">
            <w:pPr>
              <w:jc w:val="center"/>
            </w:pPr>
            <w:sdt>
              <w:sdtPr>
                <w:id w:val="-16036404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D49B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11D58">
              <w:t xml:space="preserve"> Yes</w:t>
            </w:r>
          </w:p>
        </w:tc>
        <w:tc>
          <w:tcPr>
            <w:tcW w:w="3117" w:type="dxa"/>
          </w:tcPr>
          <w:p w14:paraId="642CCFFA" w14:textId="7223CCF4" w:rsidR="00AD49B7" w:rsidRDefault="00A038B4" w:rsidP="00DC290F">
            <w:pPr>
              <w:jc w:val="center"/>
            </w:pPr>
            <w:sdt>
              <w:sdtPr>
                <w:id w:val="5419482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1D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11D58">
              <w:t xml:space="preserve"> No</w:t>
            </w:r>
          </w:p>
        </w:tc>
        <w:tc>
          <w:tcPr>
            <w:tcW w:w="3117" w:type="dxa"/>
          </w:tcPr>
          <w:p w14:paraId="2633A275" w14:textId="0C939DD0" w:rsidR="00AD49B7" w:rsidRDefault="00A038B4" w:rsidP="00DC290F">
            <w:pPr>
              <w:jc w:val="center"/>
            </w:pPr>
            <w:sdt>
              <w:sdtPr>
                <w:id w:val="-170714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1D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11D58">
              <w:t xml:space="preserve"> Potentially</w:t>
            </w:r>
          </w:p>
        </w:tc>
      </w:tr>
    </w:tbl>
    <w:p w14:paraId="4B74BDDC" w14:textId="0064D693" w:rsidR="00AD49B7" w:rsidRDefault="00AD49B7" w:rsidP="007C252C">
      <w:pPr>
        <w:spacing w:after="0" w:line="240" w:lineRule="auto"/>
      </w:pPr>
    </w:p>
    <w:p w14:paraId="37887B94" w14:textId="24E69DF3" w:rsidR="00C11D58" w:rsidRDefault="00C11D58" w:rsidP="007C252C">
      <w:pPr>
        <w:spacing w:after="0" w:line="240" w:lineRule="auto"/>
      </w:pPr>
      <w:r>
        <w:t>Will this application violate any copyright infringements</w:t>
      </w:r>
      <w:r w:rsidR="00BB2298">
        <w:t xml:space="preserve"> or the Federal Acquisition Regulations, Part 27</w:t>
      </w:r>
      <w:r>
        <w:t>?</w:t>
      </w:r>
    </w:p>
    <w:p w14:paraId="24762366" w14:textId="77777777" w:rsidR="00C11D58" w:rsidRDefault="00C11D58" w:rsidP="00C11D58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11D58" w14:paraId="329B0093" w14:textId="77777777" w:rsidTr="00C11D58">
        <w:tc>
          <w:tcPr>
            <w:tcW w:w="3116" w:type="dxa"/>
          </w:tcPr>
          <w:p w14:paraId="6338CC68" w14:textId="77777777" w:rsidR="00C11D58" w:rsidRDefault="00A038B4" w:rsidP="00DC290F">
            <w:pPr>
              <w:jc w:val="center"/>
            </w:pPr>
            <w:sdt>
              <w:sdtPr>
                <w:id w:val="323635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1D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11D58">
              <w:t xml:space="preserve"> Yes</w:t>
            </w:r>
          </w:p>
        </w:tc>
        <w:tc>
          <w:tcPr>
            <w:tcW w:w="3117" w:type="dxa"/>
          </w:tcPr>
          <w:p w14:paraId="15068F25" w14:textId="77777777" w:rsidR="00C11D58" w:rsidRDefault="00A038B4" w:rsidP="00DC290F">
            <w:pPr>
              <w:jc w:val="center"/>
            </w:pPr>
            <w:sdt>
              <w:sdtPr>
                <w:id w:val="1811739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1D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11D58">
              <w:t xml:space="preserve"> No</w:t>
            </w:r>
          </w:p>
        </w:tc>
        <w:tc>
          <w:tcPr>
            <w:tcW w:w="3117" w:type="dxa"/>
          </w:tcPr>
          <w:p w14:paraId="37AE3E5B" w14:textId="77777777" w:rsidR="00C11D58" w:rsidRDefault="00A038B4" w:rsidP="00DC290F">
            <w:pPr>
              <w:jc w:val="center"/>
            </w:pPr>
            <w:sdt>
              <w:sdtPr>
                <w:id w:val="17121491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11D58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11D58">
              <w:t xml:space="preserve"> Potentially</w:t>
            </w:r>
          </w:p>
        </w:tc>
      </w:tr>
    </w:tbl>
    <w:p w14:paraId="7F71E73B" w14:textId="77777777" w:rsidR="00C11D58" w:rsidRDefault="00C11D58" w:rsidP="00C11D58">
      <w:pPr>
        <w:spacing w:after="0" w:line="240" w:lineRule="auto"/>
      </w:pPr>
    </w:p>
    <w:p w14:paraId="5737F50C" w14:textId="7E279123" w:rsidR="00CA71FC" w:rsidRDefault="00CA71FC" w:rsidP="007C252C">
      <w:pPr>
        <w:spacing w:after="0" w:line="240" w:lineRule="auto"/>
      </w:pPr>
      <w:r>
        <w:t>What type of devices are you targeting</w:t>
      </w:r>
      <w:r w:rsidR="008620F1">
        <w:t>?</w:t>
      </w:r>
      <w:r w:rsidR="006D20BC">
        <w:t xml:space="preserve"> (Mark all that apply.)</w:t>
      </w:r>
    </w:p>
    <w:p w14:paraId="0B4CFC31" w14:textId="77777777" w:rsidR="008620F1" w:rsidRDefault="008620F1" w:rsidP="007C252C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35"/>
        <w:gridCol w:w="1105"/>
        <w:gridCol w:w="2341"/>
        <w:gridCol w:w="3434"/>
        <w:gridCol w:w="1235"/>
      </w:tblGrid>
      <w:tr w:rsidR="00C55809" w14:paraId="373C0D55" w14:textId="77777777" w:rsidTr="008620F1">
        <w:tc>
          <w:tcPr>
            <w:tcW w:w="1235" w:type="dxa"/>
          </w:tcPr>
          <w:p w14:paraId="10D8A3E5" w14:textId="41233E3F" w:rsidR="00C55809" w:rsidRDefault="00C55809" w:rsidP="007C252C"/>
        </w:tc>
        <w:tc>
          <w:tcPr>
            <w:tcW w:w="3446" w:type="dxa"/>
            <w:gridSpan w:val="2"/>
          </w:tcPr>
          <w:p w14:paraId="62143B71" w14:textId="63206865" w:rsidR="00C55809" w:rsidRDefault="00A038B4" w:rsidP="007C252C">
            <w:sdt>
              <w:sdtPr>
                <w:id w:val="-11594507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EF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B5EFB">
              <w:t xml:space="preserve"> Desktop/Laptop</w:t>
            </w:r>
          </w:p>
        </w:tc>
        <w:tc>
          <w:tcPr>
            <w:tcW w:w="3434" w:type="dxa"/>
          </w:tcPr>
          <w:p w14:paraId="3D39412E" w14:textId="11EE162B" w:rsidR="00C55809" w:rsidRDefault="00A038B4" w:rsidP="007C252C">
            <w:sdt>
              <w:sdtPr>
                <w:id w:val="-1538740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EF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B5EFB">
              <w:t xml:space="preserve"> Tablet</w:t>
            </w:r>
          </w:p>
        </w:tc>
        <w:tc>
          <w:tcPr>
            <w:tcW w:w="1235" w:type="dxa"/>
          </w:tcPr>
          <w:p w14:paraId="58866776" w14:textId="235AEA26" w:rsidR="00C55809" w:rsidRDefault="00C55809" w:rsidP="007C252C"/>
        </w:tc>
      </w:tr>
      <w:tr w:rsidR="00C55809" w14:paraId="5978E193" w14:textId="77777777" w:rsidTr="00C11D58">
        <w:tc>
          <w:tcPr>
            <w:tcW w:w="1235" w:type="dxa"/>
          </w:tcPr>
          <w:p w14:paraId="15D84C33" w14:textId="2E66FF11" w:rsidR="00C55809" w:rsidRDefault="00C55809" w:rsidP="007C252C"/>
        </w:tc>
        <w:tc>
          <w:tcPr>
            <w:tcW w:w="3446" w:type="dxa"/>
            <w:gridSpan w:val="2"/>
          </w:tcPr>
          <w:p w14:paraId="25EFFD99" w14:textId="4020670D" w:rsidR="00C55809" w:rsidRDefault="00A038B4" w:rsidP="007C252C">
            <w:sdt>
              <w:sdtPr>
                <w:id w:val="-2097357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EF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B5EFB">
              <w:t xml:space="preserve"> iPhone/Android Phone</w:t>
            </w:r>
          </w:p>
        </w:tc>
        <w:tc>
          <w:tcPr>
            <w:tcW w:w="3434" w:type="dxa"/>
          </w:tcPr>
          <w:p w14:paraId="02E08B7C" w14:textId="182602B5" w:rsidR="00C55809" w:rsidRDefault="00A038B4" w:rsidP="007C252C">
            <w:sdt>
              <w:sdtPr>
                <w:id w:val="-179039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EF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B5EFB">
              <w:t xml:space="preserve"> Gaming Console</w:t>
            </w:r>
          </w:p>
        </w:tc>
        <w:tc>
          <w:tcPr>
            <w:tcW w:w="1235" w:type="dxa"/>
          </w:tcPr>
          <w:p w14:paraId="7B53D0A9" w14:textId="39CF2D8E" w:rsidR="00C55809" w:rsidRDefault="00C55809" w:rsidP="007C252C"/>
        </w:tc>
      </w:tr>
      <w:tr w:rsidR="00C55809" w14:paraId="5B2314D3" w14:textId="77777777" w:rsidTr="00C11D58">
        <w:tc>
          <w:tcPr>
            <w:tcW w:w="1235" w:type="dxa"/>
          </w:tcPr>
          <w:p w14:paraId="0D72B0D4" w14:textId="54189895" w:rsidR="00C55809" w:rsidRDefault="00C55809" w:rsidP="007C252C"/>
        </w:tc>
        <w:tc>
          <w:tcPr>
            <w:tcW w:w="3446" w:type="dxa"/>
            <w:gridSpan w:val="2"/>
          </w:tcPr>
          <w:p w14:paraId="03F66220" w14:textId="18C8E7AD" w:rsidR="00C55809" w:rsidRDefault="00A038B4" w:rsidP="007C252C">
            <w:sdt>
              <w:sdtPr>
                <w:id w:val="-1612574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EF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B5EFB">
              <w:t xml:space="preserve"> User-Interfacing Equipment</w:t>
            </w:r>
            <w:r w:rsidR="006B5EFB">
              <w:tab/>
            </w:r>
          </w:p>
        </w:tc>
        <w:tc>
          <w:tcPr>
            <w:tcW w:w="3434" w:type="dxa"/>
          </w:tcPr>
          <w:p w14:paraId="1E1F2671" w14:textId="6983D54F" w:rsidR="00C55809" w:rsidRDefault="00A038B4" w:rsidP="007C252C">
            <w:sdt>
              <w:sdtPr>
                <w:id w:val="2031137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B5EFB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6B5EFB">
              <w:t xml:space="preserve"> No User-Interfacing Equipment</w:t>
            </w:r>
          </w:p>
        </w:tc>
        <w:tc>
          <w:tcPr>
            <w:tcW w:w="1235" w:type="dxa"/>
          </w:tcPr>
          <w:p w14:paraId="2C127519" w14:textId="3198E84C" w:rsidR="00C55809" w:rsidRDefault="00C55809" w:rsidP="007C252C"/>
        </w:tc>
      </w:tr>
      <w:tr w:rsidR="006B5EFB" w14:paraId="41AB3447" w14:textId="77777777" w:rsidTr="00420169">
        <w:tc>
          <w:tcPr>
            <w:tcW w:w="1235" w:type="dxa"/>
          </w:tcPr>
          <w:p w14:paraId="3216AE65" w14:textId="77777777" w:rsidR="006B5EFB" w:rsidRDefault="006B5EFB" w:rsidP="00FE4C7A"/>
        </w:tc>
        <w:tc>
          <w:tcPr>
            <w:tcW w:w="1105" w:type="dxa"/>
          </w:tcPr>
          <w:p w14:paraId="2B2D3109" w14:textId="5A3AF43C" w:rsidR="006B5EFB" w:rsidRDefault="00A038B4" w:rsidP="00FE4C7A">
            <w:sdt>
              <w:sdtPr>
                <w:id w:val="-116922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620F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620F1">
              <w:t xml:space="preserve"> Other</w:t>
            </w:r>
          </w:p>
        </w:tc>
        <w:tc>
          <w:tcPr>
            <w:tcW w:w="5775" w:type="dxa"/>
            <w:gridSpan w:val="2"/>
            <w:tcBorders>
              <w:bottom w:val="single" w:sz="4" w:space="0" w:color="auto"/>
            </w:tcBorders>
          </w:tcPr>
          <w:p w14:paraId="7FBEDFA9" w14:textId="77777777" w:rsidR="006B5EFB" w:rsidRDefault="006B5EFB" w:rsidP="00FE4C7A"/>
        </w:tc>
        <w:tc>
          <w:tcPr>
            <w:tcW w:w="1235" w:type="dxa"/>
            <w:tcBorders>
              <w:left w:val="nil"/>
            </w:tcBorders>
          </w:tcPr>
          <w:p w14:paraId="58975BD7" w14:textId="77777777" w:rsidR="006B5EFB" w:rsidRDefault="006B5EFB" w:rsidP="00FE4C7A"/>
        </w:tc>
      </w:tr>
    </w:tbl>
    <w:p w14:paraId="3C0D706D" w14:textId="77777777" w:rsidR="00237EA5" w:rsidRDefault="00237EA5" w:rsidP="007C252C">
      <w:pPr>
        <w:spacing w:after="0" w:line="240" w:lineRule="auto"/>
      </w:pPr>
    </w:p>
    <w:p w14:paraId="72464F12" w14:textId="3A0A4E35" w:rsidR="00AC669F" w:rsidRDefault="00AC669F" w:rsidP="007C252C">
      <w:pPr>
        <w:spacing w:after="0" w:line="240" w:lineRule="auto"/>
      </w:pPr>
      <w:r>
        <w:t xml:space="preserve">Rank these </w:t>
      </w:r>
      <w:r w:rsidR="00BF0185">
        <w:t>six</w:t>
      </w:r>
      <w:r w:rsidR="007C78FD">
        <w:t xml:space="preserve"> attributes for your program based upon </w:t>
      </w:r>
      <w:r w:rsidR="000C6CC0">
        <w:t>its</w:t>
      </w:r>
      <w:r w:rsidR="007C78FD">
        <w:t xml:space="preserve"> importance to you</w:t>
      </w:r>
      <w:r>
        <w:t xml:space="preserve"> (</w:t>
      </w:r>
      <w:r w:rsidR="00536C50">
        <w:t>“</w:t>
      </w:r>
      <w:r>
        <w:t>1</w:t>
      </w:r>
      <w:r w:rsidR="00536C50">
        <w:t>”</w:t>
      </w:r>
      <w:r>
        <w:t xml:space="preserve"> </w:t>
      </w:r>
      <w:r w:rsidR="00BF0185">
        <w:t>is</w:t>
      </w:r>
      <w:r>
        <w:t xml:space="preserve"> the most important to </w:t>
      </w:r>
      <w:r w:rsidR="00536C50">
        <w:t>“</w:t>
      </w:r>
      <w:r w:rsidR="005C2583">
        <w:t>6</w:t>
      </w:r>
      <w:r w:rsidR="00536C50">
        <w:t>”</w:t>
      </w:r>
      <w:r>
        <w:t xml:space="preserve"> being the least important):</w:t>
      </w:r>
    </w:p>
    <w:p w14:paraId="5B15FFFB" w14:textId="77777777" w:rsidR="009B696D" w:rsidRDefault="009B696D" w:rsidP="007C252C">
      <w:pPr>
        <w:spacing w:after="0" w:line="240" w:lineRule="auto"/>
      </w:pPr>
    </w:p>
    <w:tbl>
      <w:tblPr>
        <w:tblStyle w:val="TableGrid"/>
        <w:tblW w:w="5475" w:type="dxa"/>
        <w:tblInd w:w="1975" w:type="dxa"/>
        <w:tblLook w:val="04A0" w:firstRow="1" w:lastRow="0" w:firstColumn="1" w:lastColumn="0" w:noHBand="0" w:noVBand="1"/>
      </w:tblPr>
      <w:tblGrid>
        <w:gridCol w:w="362"/>
        <w:gridCol w:w="2337"/>
        <w:gridCol w:w="361"/>
        <w:gridCol w:w="2415"/>
      </w:tblGrid>
      <w:tr w:rsidR="009B696D" w14:paraId="6BFAD00F" w14:textId="77777777" w:rsidTr="009B696D">
        <w:tc>
          <w:tcPr>
            <w:tcW w:w="362" w:type="dxa"/>
            <w:tcBorders>
              <w:right w:val="single" w:sz="4" w:space="0" w:color="auto"/>
            </w:tcBorders>
          </w:tcPr>
          <w:p w14:paraId="20EA43B5" w14:textId="750EC92F" w:rsidR="009B696D" w:rsidRDefault="009B696D" w:rsidP="00A21B29"/>
        </w:tc>
        <w:tc>
          <w:tcPr>
            <w:tcW w:w="23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63427C2" w14:textId="07AEC020" w:rsidR="009B696D" w:rsidRDefault="009B696D" w:rsidP="00A21B29">
            <w:r>
              <w:t>Appearance</w:t>
            </w:r>
          </w:p>
        </w:tc>
        <w:tc>
          <w:tcPr>
            <w:tcW w:w="361" w:type="dxa"/>
            <w:tcBorders>
              <w:left w:val="single" w:sz="4" w:space="0" w:color="auto"/>
              <w:right w:val="single" w:sz="4" w:space="0" w:color="auto"/>
            </w:tcBorders>
          </w:tcPr>
          <w:p w14:paraId="29E60F60" w14:textId="6D085E19" w:rsidR="009B696D" w:rsidRDefault="009B696D" w:rsidP="00A21B29"/>
        </w:tc>
        <w:tc>
          <w:tcPr>
            <w:tcW w:w="241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6C8B8C3" w14:textId="3D0456F6" w:rsidR="009B696D" w:rsidRDefault="009B696D" w:rsidP="00A21B29">
            <w:r>
              <w:t>Cross-Platform</w:t>
            </w:r>
          </w:p>
        </w:tc>
      </w:tr>
      <w:tr w:rsidR="009B696D" w14:paraId="61F1A3D9" w14:textId="77777777" w:rsidTr="009B696D">
        <w:trPr>
          <w:trHeight w:val="50"/>
        </w:trPr>
        <w:tc>
          <w:tcPr>
            <w:tcW w:w="362" w:type="dxa"/>
            <w:tcBorders>
              <w:right w:val="single" w:sz="4" w:space="0" w:color="auto"/>
            </w:tcBorders>
          </w:tcPr>
          <w:p w14:paraId="100CC2C4" w14:textId="534903B0" w:rsidR="009B696D" w:rsidRDefault="009B696D" w:rsidP="00A21B29"/>
        </w:tc>
        <w:tc>
          <w:tcPr>
            <w:tcW w:w="23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498A1A8" w14:textId="4E23691E" w:rsidR="009B696D" w:rsidRDefault="009B696D" w:rsidP="00A21B29">
            <w:r>
              <w:t>Responsiveness</w:t>
            </w:r>
          </w:p>
        </w:tc>
        <w:tc>
          <w:tcPr>
            <w:tcW w:w="361" w:type="dxa"/>
            <w:tcBorders>
              <w:left w:val="single" w:sz="4" w:space="0" w:color="auto"/>
              <w:right w:val="single" w:sz="4" w:space="0" w:color="auto"/>
            </w:tcBorders>
          </w:tcPr>
          <w:p w14:paraId="7E7E9CAB" w14:textId="053212D0" w:rsidR="009B696D" w:rsidRDefault="009B696D" w:rsidP="00A21B29"/>
        </w:tc>
        <w:tc>
          <w:tcPr>
            <w:tcW w:w="241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0161872" w14:textId="6A88DD74" w:rsidR="009B696D" w:rsidRDefault="009B696D" w:rsidP="00A21B29">
            <w:r>
              <w:t>Resourcefulness</w:t>
            </w:r>
          </w:p>
        </w:tc>
      </w:tr>
      <w:tr w:rsidR="009B696D" w14:paraId="412DA827" w14:textId="77777777" w:rsidTr="009B696D">
        <w:tc>
          <w:tcPr>
            <w:tcW w:w="362" w:type="dxa"/>
            <w:tcBorders>
              <w:right w:val="single" w:sz="4" w:space="0" w:color="auto"/>
            </w:tcBorders>
          </w:tcPr>
          <w:p w14:paraId="0E2799F2" w14:textId="331F5B45" w:rsidR="009B696D" w:rsidRDefault="009B696D" w:rsidP="00A21B29"/>
        </w:tc>
        <w:tc>
          <w:tcPr>
            <w:tcW w:w="23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04991C9" w14:textId="16250691" w:rsidR="009B696D" w:rsidRDefault="009B696D" w:rsidP="00A21B29">
            <w:r>
              <w:t>Security</w:t>
            </w:r>
          </w:p>
        </w:tc>
        <w:tc>
          <w:tcPr>
            <w:tcW w:w="361" w:type="dxa"/>
            <w:tcBorders>
              <w:left w:val="single" w:sz="4" w:space="0" w:color="auto"/>
              <w:right w:val="single" w:sz="4" w:space="0" w:color="auto"/>
            </w:tcBorders>
          </w:tcPr>
          <w:p w14:paraId="416AA0B0" w14:textId="1CB5CACE" w:rsidR="009B696D" w:rsidRDefault="009B696D" w:rsidP="00A21B29"/>
        </w:tc>
        <w:tc>
          <w:tcPr>
            <w:tcW w:w="241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7AB6ABB" w14:textId="1FA48CED" w:rsidR="009B696D" w:rsidRDefault="009B696D" w:rsidP="00A21B29">
            <w:r>
              <w:t>User-Friendly</w:t>
            </w:r>
          </w:p>
        </w:tc>
      </w:tr>
    </w:tbl>
    <w:p w14:paraId="6C0333DA" w14:textId="77777777" w:rsidR="00C478BA" w:rsidRDefault="00C478BA" w:rsidP="007C252C">
      <w:pPr>
        <w:spacing w:after="0" w:line="240" w:lineRule="auto"/>
      </w:pPr>
    </w:p>
    <w:p w14:paraId="2BEB1DFF" w14:textId="251DC9E1" w:rsidR="006B5FBC" w:rsidRDefault="00AE13AE" w:rsidP="007C252C">
      <w:pPr>
        <w:spacing w:after="0" w:line="240" w:lineRule="auto"/>
      </w:pPr>
      <w:r>
        <w:t>Are</w:t>
      </w:r>
      <w:r w:rsidR="00AE1665">
        <w:t xml:space="preserve"> there any</w:t>
      </w:r>
      <w:r w:rsidR="00F02CF6">
        <w:t xml:space="preserve"> layouts that you would prefer</w:t>
      </w:r>
      <w:r w:rsidR="006139FD">
        <w:t>?</w:t>
      </w:r>
      <w:r w:rsidR="00F02CF6">
        <w:t xml:space="preserve"> (Mark all that apply.)</w:t>
      </w:r>
    </w:p>
    <w:p w14:paraId="3DC857D6" w14:textId="77777777" w:rsidR="0049052C" w:rsidRDefault="0049052C" w:rsidP="007C252C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90"/>
        <w:gridCol w:w="1226"/>
        <w:gridCol w:w="3117"/>
        <w:gridCol w:w="3117"/>
      </w:tblGrid>
      <w:tr w:rsidR="00F411D7" w14:paraId="2A65EB9A" w14:textId="77777777" w:rsidTr="0049052C">
        <w:tc>
          <w:tcPr>
            <w:tcW w:w="3116" w:type="dxa"/>
            <w:gridSpan w:val="2"/>
          </w:tcPr>
          <w:p w14:paraId="33F04699" w14:textId="5CEE4FC8" w:rsidR="00F411D7" w:rsidRDefault="00A038B4" w:rsidP="007C252C">
            <w:sdt>
              <w:sdtPr>
                <w:id w:val="-8578892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11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411D7">
              <w:t xml:space="preserve"> Header/Footer/Side</w:t>
            </w:r>
            <w:r w:rsidR="00A30549">
              <w:t>(s)</w:t>
            </w:r>
            <w:r w:rsidR="00F411D7">
              <w:t>/Main</w:t>
            </w:r>
          </w:p>
        </w:tc>
        <w:tc>
          <w:tcPr>
            <w:tcW w:w="3117" w:type="dxa"/>
          </w:tcPr>
          <w:p w14:paraId="23D12457" w14:textId="4070C8BB" w:rsidR="00F411D7" w:rsidRDefault="00A038B4" w:rsidP="007C252C">
            <w:sdt>
              <w:sdtPr>
                <w:id w:val="-9375241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11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411D7">
              <w:t xml:space="preserve"> </w:t>
            </w:r>
            <w:r w:rsidR="00F92001">
              <w:t>Side Menu</w:t>
            </w:r>
            <w:r w:rsidR="00F411D7">
              <w:t>/Main</w:t>
            </w:r>
          </w:p>
        </w:tc>
        <w:tc>
          <w:tcPr>
            <w:tcW w:w="3117" w:type="dxa"/>
          </w:tcPr>
          <w:p w14:paraId="296BDF65" w14:textId="4C48B576" w:rsidR="00F411D7" w:rsidRDefault="00A038B4" w:rsidP="007C252C">
            <w:sdt>
              <w:sdtPr>
                <w:id w:val="-10580182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411D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411D7">
              <w:t xml:space="preserve"> Main/Footer (Mobile Only)</w:t>
            </w:r>
          </w:p>
        </w:tc>
      </w:tr>
      <w:tr w:rsidR="00A359E3" w14:paraId="5949DC93" w14:textId="77777777" w:rsidTr="0049052C">
        <w:tc>
          <w:tcPr>
            <w:tcW w:w="3116" w:type="dxa"/>
            <w:gridSpan w:val="2"/>
          </w:tcPr>
          <w:p w14:paraId="230C387B" w14:textId="624878B3" w:rsidR="00A359E3" w:rsidRDefault="00A038B4" w:rsidP="00A359E3">
            <w:sdt>
              <w:sdtPr>
                <w:id w:val="1378277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59E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359E3">
              <w:t xml:space="preserve"> </w:t>
            </w:r>
            <w:r w:rsidR="00705A45">
              <w:t>Header/Main</w:t>
            </w:r>
          </w:p>
        </w:tc>
        <w:tc>
          <w:tcPr>
            <w:tcW w:w="3117" w:type="dxa"/>
          </w:tcPr>
          <w:p w14:paraId="26DF8FBE" w14:textId="38A7E3E9" w:rsidR="00A359E3" w:rsidRDefault="00A038B4" w:rsidP="00A359E3">
            <w:sdt>
              <w:sdtPr>
                <w:id w:val="1547795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59E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359E3">
              <w:t xml:space="preserve"> Responsive</w:t>
            </w:r>
          </w:p>
        </w:tc>
        <w:tc>
          <w:tcPr>
            <w:tcW w:w="3117" w:type="dxa"/>
          </w:tcPr>
          <w:p w14:paraId="699A2351" w14:textId="74F6BA20" w:rsidR="00A359E3" w:rsidRDefault="00A038B4" w:rsidP="00A359E3">
            <w:sdt>
              <w:sdtPr>
                <w:id w:val="-285505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59E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359E3">
              <w:t xml:space="preserve"> </w:t>
            </w:r>
            <w:r w:rsidR="00A30549">
              <w:t>Horizontal Scrolling</w:t>
            </w:r>
          </w:p>
        </w:tc>
      </w:tr>
      <w:tr w:rsidR="00A359E3" w14:paraId="258C7E46" w14:textId="77777777" w:rsidTr="0049052C">
        <w:tc>
          <w:tcPr>
            <w:tcW w:w="3116" w:type="dxa"/>
            <w:gridSpan w:val="2"/>
          </w:tcPr>
          <w:p w14:paraId="019FE0CD" w14:textId="25608BF6" w:rsidR="00A359E3" w:rsidRDefault="00A038B4" w:rsidP="00A359E3">
            <w:sdt>
              <w:sdtPr>
                <w:id w:val="-1444447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59E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359E3">
              <w:t xml:space="preserve"> </w:t>
            </w:r>
            <w:r w:rsidR="00A30549">
              <w:t>Game (No Specific Layout)</w:t>
            </w:r>
          </w:p>
        </w:tc>
        <w:tc>
          <w:tcPr>
            <w:tcW w:w="3117" w:type="dxa"/>
          </w:tcPr>
          <w:p w14:paraId="6D7FD370" w14:textId="0BB9F5CA" w:rsidR="00A359E3" w:rsidRDefault="00A038B4" w:rsidP="00A359E3">
            <w:sdt>
              <w:sdtPr>
                <w:id w:val="8764366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59E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359E3">
              <w:t xml:space="preserve"> </w:t>
            </w:r>
            <w:r w:rsidR="00A30549">
              <w:t>Console/Command Line</w:t>
            </w:r>
          </w:p>
        </w:tc>
        <w:tc>
          <w:tcPr>
            <w:tcW w:w="3117" w:type="dxa"/>
          </w:tcPr>
          <w:p w14:paraId="5BDF6E04" w14:textId="2DDAD8C5" w:rsidR="00A359E3" w:rsidRDefault="00A038B4" w:rsidP="00A359E3">
            <w:sdt>
              <w:sdtPr>
                <w:id w:val="-720742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59E3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359E3">
              <w:t xml:space="preserve"> </w:t>
            </w:r>
            <w:r w:rsidR="00A30549">
              <w:t>No Layout</w:t>
            </w:r>
          </w:p>
        </w:tc>
      </w:tr>
      <w:tr w:rsidR="007C78FD" w14:paraId="29D1330E" w14:textId="77777777" w:rsidTr="0049052C">
        <w:tc>
          <w:tcPr>
            <w:tcW w:w="3116" w:type="dxa"/>
            <w:gridSpan w:val="2"/>
          </w:tcPr>
          <w:p w14:paraId="1B7EE245" w14:textId="5D9D67BF" w:rsidR="007C78FD" w:rsidRDefault="00A038B4" w:rsidP="00A359E3">
            <w:sdt>
              <w:sdtPr>
                <w:id w:val="-20789670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C78FD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7C78FD">
              <w:t xml:space="preserve"> </w:t>
            </w:r>
            <w:r w:rsidR="00A30549">
              <w:t>No Preference</w:t>
            </w:r>
          </w:p>
        </w:tc>
        <w:tc>
          <w:tcPr>
            <w:tcW w:w="3117" w:type="dxa"/>
          </w:tcPr>
          <w:p w14:paraId="6DBB3912" w14:textId="3640AC00" w:rsidR="007C78FD" w:rsidRDefault="007C78FD" w:rsidP="00A359E3"/>
        </w:tc>
        <w:tc>
          <w:tcPr>
            <w:tcW w:w="3117" w:type="dxa"/>
          </w:tcPr>
          <w:p w14:paraId="428956BC" w14:textId="650235B5" w:rsidR="007C78FD" w:rsidRDefault="007C78FD" w:rsidP="00A359E3"/>
        </w:tc>
      </w:tr>
      <w:tr w:rsidR="00FB4722" w14:paraId="38D7FCC3" w14:textId="77777777" w:rsidTr="00B94FB3">
        <w:tc>
          <w:tcPr>
            <w:tcW w:w="1890" w:type="dxa"/>
          </w:tcPr>
          <w:p w14:paraId="2890D076" w14:textId="2690823D" w:rsidR="00FB4722" w:rsidRDefault="00A038B4" w:rsidP="00A359E3">
            <w:sdt>
              <w:sdtPr>
                <w:id w:val="-280959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B4722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B4722">
              <w:t xml:space="preserve"> Custom Layout</w:t>
            </w:r>
          </w:p>
        </w:tc>
        <w:tc>
          <w:tcPr>
            <w:tcW w:w="7460" w:type="dxa"/>
            <w:gridSpan w:val="3"/>
            <w:tcBorders>
              <w:bottom w:val="single" w:sz="4" w:space="0" w:color="auto"/>
            </w:tcBorders>
          </w:tcPr>
          <w:p w14:paraId="6E9081FF" w14:textId="77777777" w:rsidR="00FB4722" w:rsidRDefault="00FB4722" w:rsidP="00A359E3"/>
        </w:tc>
      </w:tr>
    </w:tbl>
    <w:p w14:paraId="30B0ED8E" w14:textId="6A13420E" w:rsidR="00FD6C00" w:rsidRDefault="00FD6C00" w:rsidP="00FD6C00">
      <w:pPr>
        <w:spacing w:after="0" w:line="240" w:lineRule="auto"/>
      </w:pPr>
    </w:p>
    <w:p w14:paraId="36D61A48" w14:textId="38672836" w:rsidR="005D237B" w:rsidRDefault="005D237B" w:rsidP="00FD6C00">
      <w:pPr>
        <w:spacing w:after="0" w:line="240" w:lineRule="auto"/>
      </w:pPr>
      <w:r>
        <w:t xml:space="preserve">Do you have any </w:t>
      </w:r>
      <w:r w:rsidR="00F33EA1">
        <w:t xml:space="preserve">examples </w:t>
      </w:r>
      <w:r w:rsidR="00ED0F13">
        <w:t xml:space="preserve">that reflect </w:t>
      </w:r>
      <w:r w:rsidR="00D44F5F">
        <w:t>the layout you are looking for?</w:t>
      </w:r>
    </w:p>
    <w:p w14:paraId="1CC75F51" w14:textId="27A05D20" w:rsidR="00D44F5F" w:rsidRDefault="00D44F5F" w:rsidP="00FD6C00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D44F5F" w14:paraId="6BA4DAE0" w14:textId="77777777" w:rsidTr="00D44F5F">
        <w:tc>
          <w:tcPr>
            <w:tcW w:w="2337" w:type="dxa"/>
          </w:tcPr>
          <w:p w14:paraId="7212CD3B" w14:textId="77777777" w:rsidR="00D44F5F" w:rsidRDefault="00D44F5F" w:rsidP="00FD6C00"/>
        </w:tc>
        <w:tc>
          <w:tcPr>
            <w:tcW w:w="2337" w:type="dxa"/>
          </w:tcPr>
          <w:p w14:paraId="56583330" w14:textId="64802CE5" w:rsidR="00D44F5F" w:rsidRDefault="00A038B4" w:rsidP="00FD6C00">
            <w:sdt>
              <w:sdtPr>
                <w:id w:val="-6005596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F5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44F5F">
              <w:t xml:space="preserve"> Yes</w:t>
            </w:r>
          </w:p>
        </w:tc>
        <w:tc>
          <w:tcPr>
            <w:tcW w:w="2338" w:type="dxa"/>
          </w:tcPr>
          <w:p w14:paraId="10B0A1DD" w14:textId="224416E2" w:rsidR="00D44F5F" w:rsidRDefault="00A038B4" w:rsidP="00FD6C00">
            <w:sdt>
              <w:sdtPr>
                <w:id w:val="50656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44F5F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44F5F">
              <w:t xml:space="preserve"> No</w:t>
            </w:r>
          </w:p>
        </w:tc>
        <w:tc>
          <w:tcPr>
            <w:tcW w:w="2338" w:type="dxa"/>
          </w:tcPr>
          <w:p w14:paraId="633E6490" w14:textId="77777777" w:rsidR="00D44F5F" w:rsidRDefault="00D44F5F" w:rsidP="00FD6C00"/>
        </w:tc>
      </w:tr>
    </w:tbl>
    <w:p w14:paraId="4E215F07" w14:textId="77777777" w:rsidR="00D44F5F" w:rsidRDefault="00D44F5F" w:rsidP="00FD6C00">
      <w:pPr>
        <w:spacing w:after="0" w:line="240" w:lineRule="auto"/>
      </w:pPr>
    </w:p>
    <w:p w14:paraId="7BC3183C" w14:textId="22256455" w:rsidR="005D237B" w:rsidRDefault="00D44F5F" w:rsidP="00FD6C00">
      <w:pPr>
        <w:spacing w:after="0" w:line="240" w:lineRule="auto"/>
      </w:pPr>
      <w:r>
        <w:t xml:space="preserve">If so, </w:t>
      </w:r>
      <w:r w:rsidR="00890A1C">
        <w:t xml:space="preserve">please </w:t>
      </w:r>
      <w:r w:rsidR="000767B1">
        <w:t xml:space="preserve">provide a </w:t>
      </w:r>
      <w:r w:rsidR="00B05CD5">
        <w:t>couple</w:t>
      </w:r>
      <w:r w:rsidR="00BF0185">
        <w:t xml:space="preserve"> of</w:t>
      </w:r>
      <w:r w:rsidR="00B05CD5">
        <w:t xml:space="preserve"> links of comparison.</w:t>
      </w:r>
    </w:p>
    <w:p w14:paraId="555DAABF" w14:textId="056C4E09" w:rsidR="000767B1" w:rsidRDefault="000767B1" w:rsidP="00FD6C00">
      <w:pPr>
        <w:spacing w:after="0" w:line="240" w:lineRule="auto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72" w:type="dxa"/>
          <w:bottom w:w="72" w:type="dxa"/>
        </w:tblCellMar>
        <w:tblLook w:val="04A0" w:firstRow="1" w:lastRow="0" w:firstColumn="1" w:lastColumn="0" w:noHBand="0" w:noVBand="1"/>
      </w:tblPr>
      <w:tblGrid>
        <w:gridCol w:w="356"/>
        <w:gridCol w:w="9004"/>
      </w:tblGrid>
      <w:tr w:rsidR="00B05CD5" w14:paraId="4ED264FA" w14:textId="77777777" w:rsidTr="00BC4F63">
        <w:tc>
          <w:tcPr>
            <w:tcW w:w="190" w:type="pct"/>
          </w:tcPr>
          <w:p w14:paraId="474774E8" w14:textId="7F26285B" w:rsidR="00B05CD5" w:rsidRDefault="00B05CD5" w:rsidP="00FD6C00">
            <w:r>
              <w:t>1</w:t>
            </w:r>
          </w:p>
        </w:tc>
        <w:tc>
          <w:tcPr>
            <w:tcW w:w="4810" w:type="pct"/>
            <w:tcBorders>
              <w:bottom w:val="single" w:sz="4" w:space="0" w:color="auto"/>
            </w:tcBorders>
          </w:tcPr>
          <w:p w14:paraId="1B5CB682" w14:textId="77777777" w:rsidR="00B05CD5" w:rsidRDefault="00B05CD5" w:rsidP="00FD6C00"/>
        </w:tc>
      </w:tr>
      <w:tr w:rsidR="00B05CD5" w14:paraId="0126DCE4" w14:textId="77777777" w:rsidTr="00BC4F63">
        <w:tc>
          <w:tcPr>
            <w:tcW w:w="190" w:type="pct"/>
          </w:tcPr>
          <w:p w14:paraId="7878BD28" w14:textId="75E7348D" w:rsidR="00B05CD5" w:rsidRDefault="00B05CD5" w:rsidP="00FD6C00">
            <w:r>
              <w:t>2</w:t>
            </w:r>
          </w:p>
        </w:tc>
        <w:tc>
          <w:tcPr>
            <w:tcW w:w="4810" w:type="pct"/>
            <w:tcBorders>
              <w:top w:val="single" w:sz="4" w:space="0" w:color="auto"/>
              <w:bottom w:val="single" w:sz="4" w:space="0" w:color="auto"/>
            </w:tcBorders>
          </w:tcPr>
          <w:p w14:paraId="4AFDAEC7" w14:textId="77777777" w:rsidR="00B05CD5" w:rsidRDefault="00B05CD5" w:rsidP="00FD6C00"/>
        </w:tc>
      </w:tr>
      <w:tr w:rsidR="00B05CD5" w14:paraId="4FC25389" w14:textId="77777777" w:rsidTr="00BC4F63">
        <w:tc>
          <w:tcPr>
            <w:tcW w:w="190" w:type="pct"/>
          </w:tcPr>
          <w:p w14:paraId="4AF4CD13" w14:textId="41D7EB0D" w:rsidR="00B05CD5" w:rsidRDefault="00B05CD5" w:rsidP="00FD6C00">
            <w:r>
              <w:t>3</w:t>
            </w:r>
          </w:p>
        </w:tc>
        <w:tc>
          <w:tcPr>
            <w:tcW w:w="4810" w:type="pct"/>
            <w:tcBorders>
              <w:top w:val="single" w:sz="4" w:space="0" w:color="auto"/>
              <w:bottom w:val="single" w:sz="4" w:space="0" w:color="auto"/>
            </w:tcBorders>
          </w:tcPr>
          <w:p w14:paraId="2C6C3F3A" w14:textId="77777777" w:rsidR="00B05CD5" w:rsidRDefault="00B05CD5" w:rsidP="00FD6C00"/>
        </w:tc>
      </w:tr>
      <w:tr w:rsidR="00B05CD5" w14:paraId="44F421DA" w14:textId="77777777" w:rsidTr="00BC4F63">
        <w:tc>
          <w:tcPr>
            <w:tcW w:w="190" w:type="pct"/>
          </w:tcPr>
          <w:p w14:paraId="6D0B82D6" w14:textId="136125DF" w:rsidR="00B05CD5" w:rsidRDefault="00B05CD5" w:rsidP="00FD6C00">
            <w:r>
              <w:t>4</w:t>
            </w:r>
          </w:p>
        </w:tc>
        <w:tc>
          <w:tcPr>
            <w:tcW w:w="4810" w:type="pct"/>
            <w:tcBorders>
              <w:top w:val="single" w:sz="4" w:space="0" w:color="auto"/>
              <w:bottom w:val="single" w:sz="4" w:space="0" w:color="auto"/>
            </w:tcBorders>
          </w:tcPr>
          <w:p w14:paraId="6DA7444D" w14:textId="77777777" w:rsidR="00B05CD5" w:rsidRDefault="00B05CD5" w:rsidP="00FD6C00"/>
        </w:tc>
      </w:tr>
      <w:tr w:rsidR="00B05CD5" w14:paraId="57D32C6D" w14:textId="77777777" w:rsidTr="00BC4F63">
        <w:tc>
          <w:tcPr>
            <w:tcW w:w="190" w:type="pct"/>
          </w:tcPr>
          <w:p w14:paraId="4E23C600" w14:textId="5B5C3D91" w:rsidR="00B05CD5" w:rsidRDefault="00B05CD5" w:rsidP="00FD6C00">
            <w:r>
              <w:t>5</w:t>
            </w:r>
          </w:p>
        </w:tc>
        <w:tc>
          <w:tcPr>
            <w:tcW w:w="4810" w:type="pct"/>
            <w:tcBorders>
              <w:top w:val="single" w:sz="4" w:space="0" w:color="auto"/>
              <w:bottom w:val="single" w:sz="4" w:space="0" w:color="auto"/>
            </w:tcBorders>
          </w:tcPr>
          <w:p w14:paraId="4D6FDF37" w14:textId="77777777" w:rsidR="00B05CD5" w:rsidRDefault="00B05CD5" w:rsidP="00FD6C00"/>
        </w:tc>
      </w:tr>
    </w:tbl>
    <w:p w14:paraId="46CD4AF4" w14:textId="77777777" w:rsidR="00D44F5F" w:rsidRDefault="00D44F5F" w:rsidP="00FD6C00">
      <w:pPr>
        <w:spacing w:after="0" w:line="240" w:lineRule="auto"/>
      </w:pPr>
    </w:p>
    <w:p w14:paraId="0E962693" w14:textId="0F86E759" w:rsidR="00FD6C00" w:rsidRDefault="00FD6C00" w:rsidP="00FD6C00">
      <w:pPr>
        <w:spacing w:after="0" w:line="240" w:lineRule="auto"/>
      </w:pPr>
      <w:r>
        <w:t xml:space="preserve">Describe any </w:t>
      </w:r>
      <w:r w:rsidR="00CE1040">
        <w:t xml:space="preserve">specific </w:t>
      </w:r>
    </w:p>
    <w:p w14:paraId="31527B8B" w14:textId="77777777" w:rsidR="00FD6C00" w:rsidRDefault="00FD6C00" w:rsidP="00FD6C00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D6C00" w14:paraId="4AC92C9D" w14:textId="77777777" w:rsidTr="00EF07F9">
        <w:tc>
          <w:tcPr>
            <w:tcW w:w="9350" w:type="dxa"/>
          </w:tcPr>
          <w:p w14:paraId="445A486E" w14:textId="77777777" w:rsidR="00FD6C00" w:rsidRDefault="00FD6C00" w:rsidP="00EF07F9"/>
          <w:p w14:paraId="569981FF" w14:textId="77777777" w:rsidR="00FD6C00" w:rsidRDefault="00FD6C00" w:rsidP="00EF07F9"/>
          <w:p w14:paraId="5A1CEBE7" w14:textId="77777777" w:rsidR="00FD6C00" w:rsidRDefault="00FD6C00" w:rsidP="00EF07F9"/>
          <w:p w14:paraId="2292D5B6" w14:textId="77777777" w:rsidR="00FD6C00" w:rsidRDefault="00FD6C00" w:rsidP="00EF07F9"/>
          <w:p w14:paraId="761D63F5" w14:textId="77777777" w:rsidR="00FD6C00" w:rsidRDefault="00FD6C00" w:rsidP="00EF07F9"/>
          <w:p w14:paraId="60909AB9" w14:textId="77777777" w:rsidR="00FD6C00" w:rsidRDefault="00FD6C00" w:rsidP="00EF07F9"/>
          <w:p w14:paraId="268C9AA1" w14:textId="77777777" w:rsidR="00FD6C00" w:rsidRDefault="00FD6C00" w:rsidP="00EF07F9"/>
          <w:p w14:paraId="7B14C9C8" w14:textId="77777777" w:rsidR="00FD6C00" w:rsidRDefault="00FD6C00" w:rsidP="00EF07F9"/>
          <w:p w14:paraId="678DFFCE" w14:textId="77777777" w:rsidR="00FD6C00" w:rsidRDefault="00FD6C00" w:rsidP="00EF07F9"/>
          <w:p w14:paraId="4D9B6F4E" w14:textId="77777777" w:rsidR="00FD6C00" w:rsidRDefault="00FD6C00" w:rsidP="00EF07F9"/>
          <w:p w14:paraId="5F09EBA2" w14:textId="77777777" w:rsidR="00FD6C00" w:rsidRDefault="00FD6C00" w:rsidP="00EF07F9"/>
          <w:p w14:paraId="1AA1A010" w14:textId="77777777" w:rsidR="00FD6C00" w:rsidRDefault="00FD6C00" w:rsidP="00EF07F9"/>
          <w:p w14:paraId="4586431B" w14:textId="77777777" w:rsidR="00FD6C00" w:rsidRDefault="00FD6C00" w:rsidP="00EF07F9"/>
        </w:tc>
      </w:tr>
    </w:tbl>
    <w:p w14:paraId="600CEC14" w14:textId="77777777" w:rsidR="00FD6C00" w:rsidRDefault="00FD6C00" w:rsidP="00FD6C00">
      <w:pPr>
        <w:spacing w:after="0" w:line="240" w:lineRule="auto"/>
      </w:pPr>
    </w:p>
    <w:p w14:paraId="6AC99BB2" w14:textId="6B0740E1" w:rsidR="00FD6C00" w:rsidRDefault="00FD6C00" w:rsidP="00FD6C00">
      <w:pPr>
        <w:spacing w:after="0" w:line="240" w:lineRule="auto"/>
      </w:pPr>
      <w:r>
        <w:t xml:space="preserve">What </w:t>
      </w:r>
      <w:r w:rsidR="00BF0185">
        <w:t>are features</w:t>
      </w:r>
      <w:r>
        <w:t xml:space="preserve"> looking </w:t>
      </w:r>
      <w:r w:rsidR="00CA26DC">
        <w:t>to have in</w:t>
      </w:r>
      <w:r>
        <w:t xml:space="preserve"> this application?</w:t>
      </w:r>
      <w:r w:rsidR="005819DE">
        <w:t xml:space="preserve"> (Mark all that apply.)</w:t>
      </w:r>
    </w:p>
    <w:p w14:paraId="5366F319" w14:textId="77777777" w:rsidR="00FD6C00" w:rsidRDefault="00FD6C00" w:rsidP="00FD6C00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FD6C00" w14:paraId="3A134437" w14:textId="77777777" w:rsidTr="00EF07F9">
        <w:tc>
          <w:tcPr>
            <w:tcW w:w="2337" w:type="dxa"/>
          </w:tcPr>
          <w:p w14:paraId="2F88F49A" w14:textId="4AC718B2" w:rsidR="00FD6C00" w:rsidRDefault="00A038B4" w:rsidP="00EF07F9">
            <w:sdt>
              <w:sdtPr>
                <w:id w:val="-9325133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C0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D6C00">
              <w:t xml:space="preserve"> </w:t>
            </w:r>
            <w:r w:rsidR="00F64BFA">
              <w:t>Inventorying</w:t>
            </w:r>
          </w:p>
        </w:tc>
        <w:tc>
          <w:tcPr>
            <w:tcW w:w="2337" w:type="dxa"/>
          </w:tcPr>
          <w:p w14:paraId="341C8EB7" w14:textId="77777777" w:rsidR="00FD6C00" w:rsidRDefault="00A038B4" w:rsidP="00EF07F9">
            <w:sdt>
              <w:sdtPr>
                <w:id w:val="13516912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C0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D6C00">
              <w:t xml:space="preserve"> Scanner</w:t>
            </w:r>
          </w:p>
        </w:tc>
        <w:tc>
          <w:tcPr>
            <w:tcW w:w="2338" w:type="dxa"/>
          </w:tcPr>
          <w:p w14:paraId="469BC2FE" w14:textId="77777777" w:rsidR="00FD6C00" w:rsidRDefault="00A038B4" w:rsidP="00EF07F9">
            <w:sdt>
              <w:sdtPr>
                <w:id w:val="-9284187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C0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D6C00">
              <w:t xml:space="preserve"> Chat</w:t>
            </w:r>
            <w:r w:rsidR="00FD6C00">
              <w:tab/>
            </w:r>
          </w:p>
        </w:tc>
        <w:tc>
          <w:tcPr>
            <w:tcW w:w="2338" w:type="dxa"/>
          </w:tcPr>
          <w:p w14:paraId="6094732C" w14:textId="77777777" w:rsidR="00FD6C00" w:rsidRDefault="00A038B4" w:rsidP="00EF07F9">
            <w:sdt>
              <w:sdtPr>
                <w:id w:val="11346028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C0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D6C00">
              <w:t xml:space="preserve"> Video Calling</w:t>
            </w:r>
          </w:p>
        </w:tc>
      </w:tr>
      <w:tr w:rsidR="00FD6C00" w14:paraId="6E043E1F" w14:textId="77777777" w:rsidTr="00EF07F9">
        <w:tc>
          <w:tcPr>
            <w:tcW w:w="2337" w:type="dxa"/>
          </w:tcPr>
          <w:p w14:paraId="102CB4AB" w14:textId="578E8AF1" w:rsidR="00FD6C00" w:rsidRDefault="00A038B4" w:rsidP="00EF07F9">
            <w:sdt>
              <w:sdtPr>
                <w:id w:val="367721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C0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F64BFA">
              <w:t xml:space="preserve"> </w:t>
            </w:r>
            <w:r w:rsidR="00012AEC">
              <w:t>Financ</w:t>
            </w:r>
            <w:r w:rsidR="00D72748">
              <w:t>ial</w:t>
            </w:r>
          </w:p>
        </w:tc>
        <w:tc>
          <w:tcPr>
            <w:tcW w:w="2337" w:type="dxa"/>
          </w:tcPr>
          <w:p w14:paraId="1E1BD0ED" w14:textId="155A5A5E" w:rsidR="00FD6C00" w:rsidRDefault="00A038B4" w:rsidP="00EF07F9">
            <w:sdt>
              <w:sdtPr>
                <w:id w:val="1579791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C0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BA333B">
              <w:t xml:space="preserve"> </w:t>
            </w:r>
            <w:r w:rsidR="004911AB">
              <w:t>Schedul</w:t>
            </w:r>
            <w:r w:rsidR="00BA333B">
              <w:t>e</w:t>
            </w:r>
            <w:r w:rsidR="004911AB">
              <w:t>/Reminder</w:t>
            </w:r>
          </w:p>
        </w:tc>
        <w:tc>
          <w:tcPr>
            <w:tcW w:w="2338" w:type="dxa"/>
          </w:tcPr>
          <w:p w14:paraId="2C2ACE8B" w14:textId="1B688D6F" w:rsidR="00FD6C00" w:rsidRDefault="00A038B4" w:rsidP="00EF07F9">
            <w:sdt>
              <w:sdtPr>
                <w:id w:val="1430621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C0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881FFE">
              <w:t xml:space="preserve"> Accounts</w:t>
            </w:r>
          </w:p>
        </w:tc>
        <w:tc>
          <w:tcPr>
            <w:tcW w:w="2338" w:type="dxa"/>
          </w:tcPr>
          <w:p w14:paraId="0142780D" w14:textId="6842F9F7" w:rsidR="00FD6C00" w:rsidRDefault="00A038B4" w:rsidP="00EF07F9">
            <w:sdt>
              <w:sdtPr>
                <w:id w:val="-314105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C0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CE1040">
              <w:t xml:space="preserve"> Reports</w:t>
            </w:r>
          </w:p>
        </w:tc>
      </w:tr>
      <w:tr w:rsidR="00FD6C00" w14:paraId="456F4AD1" w14:textId="77777777" w:rsidTr="00EF07F9">
        <w:tc>
          <w:tcPr>
            <w:tcW w:w="2337" w:type="dxa"/>
          </w:tcPr>
          <w:p w14:paraId="33D01C55" w14:textId="41D25267" w:rsidR="00FD6C00" w:rsidRDefault="00A038B4" w:rsidP="00EF07F9">
            <w:sdt>
              <w:sdtPr>
                <w:id w:val="2040702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C0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D72748">
              <w:t xml:space="preserve"> </w:t>
            </w:r>
            <w:r w:rsidR="00E808B0">
              <w:t>Register System</w:t>
            </w:r>
          </w:p>
        </w:tc>
        <w:tc>
          <w:tcPr>
            <w:tcW w:w="2337" w:type="dxa"/>
          </w:tcPr>
          <w:p w14:paraId="51DBABA4" w14:textId="34E4D2FF" w:rsidR="00FD6C00" w:rsidRDefault="00A038B4" w:rsidP="00EF07F9">
            <w:sdt>
              <w:sdtPr>
                <w:id w:val="1226174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C0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E808B0">
              <w:t xml:space="preserve"> </w:t>
            </w:r>
            <w:r w:rsidR="0000069A">
              <w:t>Diagnostic Tester</w:t>
            </w:r>
          </w:p>
        </w:tc>
        <w:tc>
          <w:tcPr>
            <w:tcW w:w="2338" w:type="dxa"/>
          </w:tcPr>
          <w:p w14:paraId="73548658" w14:textId="5BC8AEE9" w:rsidR="00FD6C00" w:rsidRDefault="00A038B4" w:rsidP="00EF07F9">
            <w:sdt>
              <w:sdtPr>
                <w:id w:val="1340733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C0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0069A">
              <w:t xml:space="preserve"> </w:t>
            </w:r>
            <w:r w:rsidR="009244C0">
              <w:t>Operate Equipment</w:t>
            </w:r>
          </w:p>
        </w:tc>
        <w:tc>
          <w:tcPr>
            <w:tcW w:w="2338" w:type="dxa"/>
          </w:tcPr>
          <w:p w14:paraId="0CB2E106" w14:textId="64ECF351" w:rsidR="00FD6C00" w:rsidRDefault="00A038B4" w:rsidP="00EF07F9">
            <w:sdt>
              <w:sdtPr>
                <w:id w:val="-20763491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C0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244C0">
              <w:t xml:space="preserve"> </w:t>
            </w:r>
            <w:r w:rsidR="0008189F">
              <w:t>Translator</w:t>
            </w:r>
          </w:p>
        </w:tc>
      </w:tr>
      <w:tr w:rsidR="00FD6C00" w14:paraId="482B0322" w14:textId="77777777" w:rsidTr="00EF07F9">
        <w:tc>
          <w:tcPr>
            <w:tcW w:w="2337" w:type="dxa"/>
          </w:tcPr>
          <w:p w14:paraId="59961123" w14:textId="71929970" w:rsidR="00FD6C00" w:rsidRDefault="00A038B4" w:rsidP="00EF07F9">
            <w:sdt>
              <w:sdtPr>
                <w:id w:val="-6849700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C0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08189F">
              <w:t xml:space="preserve"> </w:t>
            </w:r>
            <w:r w:rsidR="002A1C2B">
              <w:t>Text Editing</w:t>
            </w:r>
          </w:p>
        </w:tc>
        <w:tc>
          <w:tcPr>
            <w:tcW w:w="2337" w:type="dxa"/>
          </w:tcPr>
          <w:p w14:paraId="6D1C440E" w14:textId="071FE98F" w:rsidR="00FD6C00" w:rsidRDefault="00A038B4" w:rsidP="00EF07F9">
            <w:sdt>
              <w:sdtPr>
                <w:id w:val="1915974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C0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A1C2B">
              <w:t xml:space="preserve"> </w:t>
            </w:r>
            <w:r w:rsidR="005815F7">
              <w:t>Artificial Intelligence</w:t>
            </w:r>
          </w:p>
        </w:tc>
        <w:tc>
          <w:tcPr>
            <w:tcW w:w="2338" w:type="dxa"/>
          </w:tcPr>
          <w:p w14:paraId="706BACD7" w14:textId="6E4FD868" w:rsidR="00FD6C00" w:rsidRDefault="00A038B4" w:rsidP="00EF07F9">
            <w:sdt>
              <w:sdtPr>
                <w:id w:val="14423438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C0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815F7">
              <w:t xml:space="preserve"> </w:t>
            </w:r>
          </w:p>
        </w:tc>
        <w:tc>
          <w:tcPr>
            <w:tcW w:w="2338" w:type="dxa"/>
          </w:tcPr>
          <w:p w14:paraId="6DD2B9B3" w14:textId="77777777" w:rsidR="00FD6C00" w:rsidRDefault="00A038B4" w:rsidP="00EF07F9">
            <w:sdt>
              <w:sdtPr>
                <w:id w:val="600762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D6C0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</w:tr>
    </w:tbl>
    <w:p w14:paraId="6B4E40CC" w14:textId="346B839D" w:rsidR="00354AAB" w:rsidRDefault="00354AAB" w:rsidP="00354AAB">
      <w:pPr>
        <w:spacing w:after="0" w:line="240" w:lineRule="auto"/>
      </w:pPr>
    </w:p>
    <w:p w14:paraId="1BA4FB79" w14:textId="7F7016D9" w:rsidR="00F379E6" w:rsidRDefault="00BF0185" w:rsidP="00354AAB">
      <w:pPr>
        <w:spacing w:after="0" w:line="240" w:lineRule="auto"/>
      </w:pPr>
      <w:r>
        <w:t>Are</w:t>
      </w:r>
      <w:r w:rsidR="00F379E6">
        <w:t xml:space="preserve"> there other features</w:t>
      </w:r>
      <w:r w:rsidR="00C314C8">
        <w:t xml:space="preserve"> </w:t>
      </w:r>
      <w:r w:rsidRPr="00BF0185">
        <w:t xml:space="preserve">you would like to have in this application that </w:t>
      </w:r>
      <w:r>
        <w:t>wasn’t</w:t>
      </w:r>
      <w:r w:rsidR="00C314C8">
        <w:t xml:space="preserve"> </w:t>
      </w:r>
      <w:r>
        <w:t>covered</w:t>
      </w:r>
      <w:r w:rsidR="00C314C8">
        <w:t xml:space="preserve"> in the last </w:t>
      </w:r>
      <w:r w:rsidR="00A3664F">
        <w:t>questio</w:t>
      </w:r>
      <w:r>
        <w:t>n?</w:t>
      </w:r>
      <w:r w:rsidR="00A3664F">
        <w:t xml:space="preserve"> Please sort them based upon importance (</w:t>
      </w:r>
      <w:r w:rsidR="00115551">
        <w:t xml:space="preserve">“1” being the most </w:t>
      </w:r>
      <w:r>
        <w:t>important</w:t>
      </w:r>
      <w:r w:rsidR="00115551">
        <w:t xml:space="preserve"> and “1</w:t>
      </w:r>
      <w:r w:rsidR="00B64A9A">
        <w:t>2</w:t>
      </w:r>
      <w:r w:rsidR="00115551">
        <w:t>” being the least important).</w:t>
      </w:r>
    </w:p>
    <w:p w14:paraId="39314BAA" w14:textId="33307F0B" w:rsidR="00115551" w:rsidRDefault="00115551" w:rsidP="00354AAB">
      <w:pPr>
        <w:spacing w:after="0" w:line="240" w:lineRule="auto"/>
      </w:pPr>
    </w:p>
    <w:tbl>
      <w:tblPr>
        <w:tblStyle w:val="TableGrid"/>
        <w:tblW w:w="4991" w:type="pct"/>
        <w:tblLook w:val="04A0" w:firstRow="1" w:lastRow="0" w:firstColumn="1" w:lastColumn="0" w:noHBand="0" w:noVBand="1"/>
      </w:tblPr>
      <w:tblGrid>
        <w:gridCol w:w="436"/>
        <w:gridCol w:w="2637"/>
        <w:gridCol w:w="439"/>
        <w:gridCol w:w="2638"/>
        <w:gridCol w:w="549"/>
        <w:gridCol w:w="2634"/>
      </w:tblGrid>
      <w:tr w:rsidR="00B64A9A" w14:paraId="6544250C" w14:textId="77777777" w:rsidTr="00C5356D">
        <w:trPr>
          <w:trHeight w:val="576"/>
        </w:trPr>
        <w:tc>
          <w:tcPr>
            <w:tcW w:w="234" w:type="pct"/>
            <w:vAlign w:val="center"/>
          </w:tcPr>
          <w:p w14:paraId="6535548F" w14:textId="63B319C0" w:rsidR="00B64A9A" w:rsidRDefault="00B64A9A" w:rsidP="00C5356D">
            <w:pPr>
              <w:jc w:val="center"/>
            </w:pPr>
            <w:r>
              <w:t>1</w:t>
            </w:r>
          </w:p>
        </w:tc>
        <w:tc>
          <w:tcPr>
            <w:tcW w:w="1413" w:type="pct"/>
            <w:vAlign w:val="center"/>
          </w:tcPr>
          <w:p w14:paraId="49F9DA2D" w14:textId="77777777" w:rsidR="00B64A9A" w:rsidRDefault="00B64A9A" w:rsidP="00C5356D">
            <w:pPr>
              <w:jc w:val="center"/>
            </w:pPr>
          </w:p>
        </w:tc>
        <w:tc>
          <w:tcPr>
            <w:tcW w:w="235" w:type="pct"/>
            <w:vAlign w:val="center"/>
          </w:tcPr>
          <w:p w14:paraId="1133BD3A" w14:textId="5E4F2DE5" w:rsidR="00B64A9A" w:rsidRDefault="00B64A9A" w:rsidP="00C5356D">
            <w:pPr>
              <w:jc w:val="center"/>
            </w:pPr>
            <w:r>
              <w:t>5</w:t>
            </w:r>
          </w:p>
        </w:tc>
        <w:tc>
          <w:tcPr>
            <w:tcW w:w="1413" w:type="pct"/>
            <w:vAlign w:val="center"/>
          </w:tcPr>
          <w:p w14:paraId="08EF1B7D" w14:textId="77777777" w:rsidR="00B64A9A" w:rsidRDefault="00B64A9A" w:rsidP="00C5356D">
            <w:pPr>
              <w:jc w:val="center"/>
            </w:pPr>
          </w:p>
        </w:tc>
        <w:tc>
          <w:tcPr>
            <w:tcW w:w="294" w:type="pct"/>
            <w:vAlign w:val="center"/>
          </w:tcPr>
          <w:p w14:paraId="57FE2D7A" w14:textId="2D17C08C" w:rsidR="00B64A9A" w:rsidRDefault="00B64A9A" w:rsidP="00C5356D">
            <w:pPr>
              <w:jc w:val="center"/>
            </w:pPr>
            <w:r>
              <w:t>9</w:t>
            </w:r>
          </w:p>
        </w:tc>
        <w:tc>
          <w:tcPr>
            <w:tcW w:w="1411" w:type="pct"/>
            <w:vAlign w:val="center"/>
          </w:tcPr>
          <w:p w14:paraId="4D237B75" w14:textId="77777777" w:rsidR="00B64A9A" w:rsidRDefault="00B64A9A" w:rsidP="00C5356D">
            <w:pPr>
              <w:jc w:val="center"/>
            </w:pPr>
          </w:p>
        </w:tc>
      </w:tr>
      <w:tr w:rsidR="00B64A9A" w14:paraId="05BAA4EB" w14:textId="77777777" w:rsidTr="00C5356D">
        <w:trPr>
          <w:trHeight w:val="576"/>
        </w:trPr>
        <w:tc>
          <w:tcPr>
            <w:tcW w:w="234" w:type="pct"/>
            <w:vAlign w:val="center"/>
          </w:tcPr>
          <w:p w14:paraId="024E2CA2" w14:textId="68EFBBA1" w:rsidR="00B64A9A" w:rsidRDefault="00B64A9A" w:rsidP="00C5356D">
            <w:pPr>
              <w:jc w:val="center"/>
            </w:pPr>
            <w:r>
              <w:lastRenderedPageBreak/>
              <w:t>2</w:t>
            </w:r>
          </w:p>
        </w:tc>
        <w:tc>
          <w:tcPr>
            <w:tcW w:w="1413" w:type="pct"/>
            <w:vAlign w:val="center"/>
          </w:tcPr>
          <w:p w14:paraId="0C12EC37" w14:textId="77777777" w:rsidR="00B64A9A" w:rsidRDefault="00B64A9A" w:rsidP="00C5356D">
            <w:pPr>
              <w:jc w:val="center"/>
            </w:pPr>
          </w:p>
        </w:tc>
        <w:tc>
          <w:tcPr>
            <w:tcW w:w="235" w:type="pct"/>
            <w:vAlign w:val="center"/>
          </w:tcPr>
          <w:p w14:paraId="4CFCB7A6" w14:textId="13376791" w:rsidR="00B64A9A" w:rsidRDefault="00B64A9A" w:rsidP="00C5356D">
            <w:pPr>
              <w:jc w:val="center"/>
            </w:pPr>
            <w:r>
              <w:t>6</w:t>
            </w:r>
          </w:p>
        </w:tc>
        <w:tc>
          <w:tcPr>
            <w:tcW w:w="1413" w:type="pct"/>
            <w:vAlign w:val="center"/>
          </w:tcPr>
          <w:p w14:paraId="161E3895" w14:textId="77777777" w:rsidR="00B64A9A" w:rsidRDefault="00B64A9A" w:rsidP="00C5356D">
            <w:pPr>
              <w:jc w:val="center"/>
            </w:pPr>
          </w:p>
        </w:tc>
        <w:tc>
          <w:tcPr>
            <w:tcW w:w="294" w:type="pct"/>
            <w:vAlign w:val="center"/>
          </w:tcPr>
          <w:p w14:paraId="206D7C28" w14:textId="076F5D2B" w:rsidR="00B64A9A" w:rsidRDefault="00B64A9A" w:rsidP="00C5356D">
            <w:pPr>
              <w:jc w:val="center"/>
            </w:pPr>
            <w:r>
              <w:t>10</w:t>
            </w:r>
          </w:p>
        </w:tc>
        <w:tc>
          <w:tcPr>
            <w:tcW w:w="1411" w:type="pct"/>
            <w:vAlign w:val="center"/>
          </w:tcPr>
          <w:p w14:paraId="2340BDB6" w14:textId="77777777" w:rsidR="00B64A9A" w:rsidRDefault="00B64A9A" w:rsidP="00C5356D">
            <w:pPr>
              <w:jc w:val="center"/>
            </w:pPr>
          </w:p>
        </w:tc>
      </w:tr>
      <w:tr w:rsidR="00B64A9A" w14:paraId="25525C7E" w14:textId="77777777" w:rsidTr="00C5356D">
        <w:trPr>
          <w:trHeight w:val="576"/>
        </w:trPr>
        <w:tc>
          <w:tcPr>
            <w:tcW w:w="234" w:type="pct"/>
            <w:vAlign w:val="center"/>
          </w:tcPr>
          <w:p w14:paraId="64558EE1" w14:textId="4FFE0A5F" w:rsidR="00B64A9A" w:rsidRDefault="00B64A9A" w:rsidP="00C5356D">
            <w:pPr>
              <w:jc w:val="center"/>
            </w:pPr>
            <w:r>
              <w:t>3</w:t>
            </w:r>
          </w:p>
        </w:tc>
        <w:tc>
          <w:tcPr>
            <w:tcW w:w="1413" w:type="pct"/>
            <w:vAlign w:val="center"/>
          </w:tcPr>
          <w:p w14:paraId="415740D4" w14:textId="77777777" w:rsidR="00B64A9A" w:rsidRDefault="00B64A9A" w:rsidP="00C5356D">
            <w:pPr>
              <w:jc w:val="center"/>
            </w:pPr>
          </w:p>
        </w:tc>
        <w:tc>
          <w:tcPr>
            <w:tcW w:w="235" w:type="pct"/>
            <w:vAlign w:val="center"/>
          </w:tcPr>
          <w:p w14:paraId="4B5EDEDB" w14:textId="6B08CC9A" w:rsidR="00B64A9A" w:rsidRDefault="00B64A9A" w:rsidP="00C5356D">
            <w:pPr>
              <w:jc w:val="center"/>
            </w:pPr>
            <w:r>
              <w:t>7</w:t>
            </w:r>
          </w:p>
        </w:tc>
        <w:tc>
          <w:tcPr>
            <w:tcW w:w="1413" w:type="pct"/>
            <w:vAlign w:val="center"/>
          </w:tcPr>
          <w:p w14:paraId="1198493C" w14:textId="77777777" w:rsidR="00B64A9A" w:rsidRDefault="00B64A9A" w:rsidP="00C5356D">
            <w:pPr>
              <w:jc w:val="center"/>
            </w:pPr>
          </w:p>
        </w:tc>
        <w:tc>
          <w:tcPr>
            <w:tcW w:w="294" w:type="pct"/>
            <w:vAlign w:val="center"/>
          </w:tcPr>
          <w:p w14:paraId="1A3E35D3" w14:textId="6A5926A3" w:rsidR="00B64A9A" w:rsidRDefault="00B64A9A" w:rsidP="00C5356D">
            <w:pPr>
              <w:jc w:val="center"/>
            </w:pPr>
            <w:r>
              <w:t>11</w:t>
            </w:r>
          </w:p>
        </w:tc>
        <w:tc>
          <w:tcPr>
            <w:tcW w:w="1411" w:type="pct"/>
            <w:vAlign w:val="center"/>
          </w:tcPr>
          <w:p w14:paraId="5FA3ADE0" w14:textId="77777777" w:rsidR="00B64A9A" w:rsidRDefault="00B64A9A" w:rsidP="00C5356D">
            <w:pPr>
              <w:jc w:val="center"/>
            </w:pPr>
          </w:p>
        </w:tc>
      </w:tr>
      <w:tr w:rsidR="00B64A9A" w14:paraId="6426477F" w14:textId="77777777" w:rsidTr="00C5356D">
        <w:trPr>
          <w:trHeight w:val="576"/>
        </w:trPr>
        <w:tc>
          <w:tcPr>
            <w:tcW w:w="234" w:type="pct"/>
            <w:vAlign w:val="center"/>
          </w:tcPr>
          <w:p w14:paraId="6A192DBE" w14:textId="2B91CBFF" w:rsidR="00B64A9A" w:rsidRDefault="00B64A9A" w:rsidP="00C5356D">
            <w:pPr>
              <w:jc w:val="center"/>
            </w:pPr>
            <w:r>
              <w:t>4</w:t>
            </w:r>
          </w:p>
        </w:tc>
        <w:tc>
          <w:tcPr>
            <w:tcW w:w="1413" w:type="pct"/>
            <w:vAlign w:val="center"/>
          </w:tcPr>
          <w:p w14:paraId="62FCC0C4" w14:textId="77777777" w:rsidR="00B64A9A" w:rsidRDefault="00B64A9A" w:rsidP="00C5356D">
            <w:pPr>
              <w:jc w:val="center"/>
            </w:pPr>
          </w:p>
        </w:tc>
        <w:tc>
          <w:tcPr>
            <w:tcW w:w="235" w:type="pct"/>
            <w:vAlign w:val="center"/>
          </w:tcPr>
          <w:p w14:paraId="157C0AE1" w14:textId="4B9E2A14" w:rsidR="00B64A9A" w:rsidRDefault="00B64A9A" w:rsidP="00C5356D">
            <w:pPr>
              <w:jc w:val="center"/>
            </w:pPr>
            <w:r>
              <w:t>8</w:t>
            </w:r>
          </w:p>
        </w:tc>
        <w:tc>
          <w:tcPr>
            <w:tcW w:w="1413" w:type="pct"/>
            <w:vAlign w:val="center"/>
          </w:tcPr>
          <w:p w14:paraId="52BA0DE3" w14:textId="77777777" w:rsidR="00B64A9A" w:rsidRDefault="00B64A9A" w:rsidP="00C5356D">
            <w:pPr>
              <w:jc w:val="center"/>
            </w:pPr>
          </w:p>
        </w:tc>
        <w:tc>
          <w:tcPr>
            <w:tcW w:w="294" w:type="pct"/>
            <w:vAlign w:val="center"/>
          </w:tcPr>
          <w:p w14:paraId="46B3A77D" w14:textId="2CC5D986" w:rsidR="00B64A9A" w:rsidRDefault="00B64A9A" w:rsidP="00C5356D">
            <w:pPr>
              <w:jc w:val="center"/>
            </w:pPr>
            <w:r>
              <w:t>12</w:t>
            </w:r>
          </w:p>
        </w:tc>
        <w:tc>
          <w:tcPr>
            <w:tcW w:w="1411" w:type="pct"/>
            <w:vAlign w:val="center"/>
          </w:tcPr>
          <w:p w14:paraId="752D4112" w14:textId="77777777" w:rsidR="00B64A9A" w:rsidRDefault="00B64A9A" w:rsidP="00C5356D">
            <w:pPr>
              <w:jc w:val="center"/>
            </w:pPr>
          </w:p>
        </w:tc>
      </w:tr>
    </w:tbl>
    <w:p w14:paraId="52AF6680" w14:textId="77777777" w:rsidR="00F379E6" w:rsidRDefault="00F379E6" w:rsidP="00354AAB">
      <w:pPr>
        <w:spacing w:after="0" w:line="240" w:lineRule="auto"/>
      </w:pPr>
    </w:p>
    <w:p w14:paraId="3ED9F6BF" w14:textId="1C414FE3" w:rsidR="00CA26DC" w:rsidRDefault="00CA26DC" w:rsidP="00354AAB">
      <w:pPr>
        <w:spacing w:after="0" w:line="240" w:lineRule="auto"/>
      </w:pPr>
      <w:r>
        <w:t>From the previous</w:t>
      </w:r>
      <w:r w:rsidR="005819DE">
        <w:t xml:space="preserve"> two</w:t>
      </w:r>
      <w:r>
        <w:t xml:space="preserve"> question</w:t>
      </w:r>
      <w:r w:rsidR="005819DE">
        <w:t>s</w:t>
      </w:r>
      <w:r>
        <w:t xml:space="preserve">, please </w:t>
      </w:r>
      <w:r w:rsidR="00040DB9">
        <w:t xml:space="preserve">provide up to 5 </w:t>
      </w:r>
      <w:r w:rsidR="00BF0185">
        <w:t>essential</w:t>
      </w:r>
      <w:r w:rsidR="00040DB9">
        <w:t xml:space="preserve"> features </w:t>
      </w:r>
      <w:r w:rsidR="00BF336B">
        <w:t>that</w:t>
      </w:r>
      <w:r w:rsidR="006F06CA">
        <w:t xml:space="preserve"> are</w:t>
      </w:r>
      <w:r w:rsidR="00BF336B">
        <w:t xml:space="preserve"> key to this application and need to be optimized for this project.</w:t>
      </w:r>
    </w:p>
    <w:p w14:paraId="37136172" w14:textId="7D8E1A1E" w:rsidR="00BF336B" w:rsidRDefault="00BF336B" w:rsidP="00354AAB">
      <w:pPr>
        <w:spacing w:after="0" w:line="240" w:lineRule="auto"/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8"/>
        <w:gridCol w:w="4328"/>
        <w:gridCol w:w="328"/>
        <w:gridCol w:w="4376"/>
      </w:tblGrid>
      <w:tr w:rsidR="0049177F" w14:paraId="518E0557" w14:textId="77777777" w:rsidTr="00457923">
        <w:tc>
          <w:tcPr>
            <w:tcW w:w="175" w:type="pct"/>
          </w:tcPr>
          <w:p w14:paraId="10EC64B7" w14:textId="7B879AB5" w:rsidR="0049177F" w:rsidRDefault="0049177F" w:rsidP="00354AAB">
            <w:r>
              <w:t>1</w:t>
            </w:r>
          </w:p>
        </w:tc>
        <w:tc>
          <w:tcPr>
            <w:tcW w:w="2313" w:type="pct"/>
            <w:tcBorders>
              <w:bottom w:val="single" w:sz="4" w:space="0" w:color="auto"/>
            </w:tcBorders>
          </w:tcPr>
          <w:p w14:paraId="57E06D49" w14:textId="77777777" w:rsidR="0049177F" w:rsidRDefault="0049177F" w:rsidP="00354AAB"/>
        </w:tc>
        <w:tc>
          <w:tcPr>
            <w:tcW w:w="174" w:type="pct"/>
          </w:tcPr>
          <w:p w14:paraId="57CD7B2F" w14:textId="16DCEC73" w:rsidR="0049177F" w:rsidRDefault="0049177F" w:rsidP="00354AAB">
            <w:r>
              <w:t>4</w:t>
            </w:r>
          </w:p>
        </w:tc>
        <w:tc>
          <w:tcPr>
            <w:tcW w:w="2338" w:type="pct"/>
            <w:tcBorders>
              <w:bottom w:val="single" w:sz="4" w:space="0" w:color="auto"/>
            </w:tcBorders>
          </w:tcPr>
          <w:p w14:paraId="00FBA8F9" w14:textId="77777777" w:rsidR="0049177F" w:rsidRDefault="0049177F" w:rsidP="00354AAB"/>
        </w:tc>
      </w:tr>
      <w:tr w:rsidR="0049177F" w14:paraId="0F877487" w14:textId="77777777" w:rsidTr="00457923">
        <w:tc>
          <w:tcPr>
            <w:tcW w:w="175" w:type="pct"/>
          </w:tcPr>
          <w:p w14:paraId="506FACE1" w14:textId="1C471ABA" w:rsidR="0049177F" w:rsidRDefault="0049177F" w:rsidP="00354AAB">
            <w:r>
              <w:t>2</w:t>
            </w:r>
          </w:p>
        </w:tc>
        <w:tc>
          <w:tcPr>
            <w:tcW w:w="2313" w:type="pct"/>
            <w:tcBorders>
              <w:top w:val="single" w:sz="4" w:space="0" w:color="auto"/>
              <w:bottom w:val="single" w:sz="4" w:space="0" w:color="auto"/>
            </w:tcBorders>
          </w:tcPr>
          <w:p w14:paraId="6748039C" w14:textId="77777777" w:rsidR="0049177F" w:rsidRDefault="0049177F" w:rsidP="00354AAB"/>
        </w:tc>
        <w:tc>
          <w:tcPr>
            <w:tcW w:w="174" w:type="pct"/>
          </w:tcPr>
          <w:p w14:paraId="50BF69A3" w14:textId="3467A543" w:rsidR="0049177F" w:rsidRDefault="0049177F" w:rsidP="00354AAB">
            <w:r>
              <w:t>5</w:t>
            </w:r>
          </w:p>
        </w:tc>
        <w:tc>
          <w:tcPr>
            <w:tcW w:w="2338" w:type="pct"/>
            <w:tcBorders>
              <w:top w:val="single" w:sz="4" w:space="0" w:color="auto"/>
              <w:bottom w:val="single" w:sz="4" w:space="0" w:color="auto"/>
            </w:tcBorders>
          </w:tcPr>
          <w:p w14:paraId="5A44769E" w14:textId="77777777" w:rsidR="0049177F" w:rsidRDefault="0049177F" w:rsidP="00354AAB"/>
        </w:tc>
      </w:tr>
      <w:tr w:rsidR="0049177F" w14:paraId="2A00CB65" w14:textId="77777777" w:rsidTr="00457923">
        <w:tc>
          <w:tcPr>
            <w:tcW w:w="175" w:type="pct"/>
          </w:tcPr>
          <w:p w14:paraId="5A8E0C73" w14:textId="6ED9068B" w:rsidR="0049177F" w:rsidRDefault="0049177F" w:rsidP="00354AAB">
            <w:r>
              <w:t>3</w:t>
            </w:r>
          </w:p>
        </w:tc>
        <w:tc>
          <w:tcPr>
            <w:tcW w:w="2313" w:type="pct"/>
            <w:tcBorders>
              <w:top w:val="single" w:sz="4" w:space="0" w:color="auto"/>
              <w:bottom w:val="single" w:sz="4" w:space="0" w:color="auto"/>
            </w:tcBorders>
          </w:tcPr>
          <w:p w14:paraId="16807477" w14:textId="77777777" w:rsidR="0049177F" w:rsidRDefault="0049177F" w:rsidP="00354AAB"/>
        </w:tc>
        <w:tc>
          <w:tcPr>
            <w:tcW w:w="174" w:type="pct"/>
          </w:tcPr>
          <w:p w14:paraId="5900C728" w14:textId="77777777" w:rsidR="0049177F" w:rsidRDefault="0049177F" w:rsidP="00354AAB"/>
        </w:tc>
        <w:tc>
          <w:tcPr>
            <w:tcW w:w="2338" w:type="pct"/>
            <w:tcBorders>
              <w:top w:val="single" w:sz="4" w:space="0" w:color="auto"/>
            </w:tcBorders>
          </w:tcPr>
          <w:p w14:paraId="0DE51FC7" w14:textId="77777777" w:rsidR="0049177F" w:rsidRDefault="0049177F" w:rsidP="00354AAB"/>
        </w:tc>
      </w:tr>
    </w:tbl>
    <w:p w14:paraId="6EE53D5A" w14:textId="77777777" w:rsidR="00CA26DC" w:rsidRDefault="00CA26DC" w:rsidP="00354AAB">
      <w:pPr>
        <w:spacing w:after="0" w:line="240" w:lineRule="auto"/>
      </w:pPr>
    </w:p>
    <w:p w14:paraId="3418B5C4" w14:textId="5753CD0D" w:rsidR="00354AAB" w:rsidRDefault="00354AAB" w:rsidP="00354AAB">
      <w:pPr>
        <w:spacing w:after="0" w:line="240" w:lineRule="auto"/>
      </w:pPr>
      <w:r>
        <w:t>If scanner, which of these are necessary?</w:t>
      </w:r>
      <w:r w:rsidR="00CC6553">
        <w:t xml:space="preserve"> (Mark all that apply.)</w:t>
      </w:r>
    </w:p>
    <w:p w14:paraId="3301EA29" w14:textId="0A3B563C" w:rsidR="00354AAB" w:rsidRDefault="00354AAB" w:rsidP="00354AAB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2041"/>
        <w:gridCol w:w="3117"/>
        <w:gridCol w:w="3117"/>
      </w:tblGrid>
      <w:tr w:rsidR="0047402C" w14:paraId="5AFFFA38" w14:textId="77777777" w:rsidTr="00531699">
        <w:tc>
          <w:tcPr>
            <w:tcW w:w="31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7595B28" w14:textId="14674919" w:rsidR="0047402C" w:rsidRDefault="00A038B4" w:rsidP="00354AAB">
            <w:sdt>
              <w:sdtPr>
                <w:id w:val="-1970583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402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7402C">
              <w:t xml:space="preserve"> Barcode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0A0AB2C6" w14:textId="190BBC73" w:rsidR="0047402C" w:rsidRDefault="00A038B4" w:rsidP="00354AAB">
            <w:sdt>
              <w:sdtPr>
                <w:id w:val="5413234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402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7402C">
              <w:t xml:space="preserve"> QR Code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577913F8" w14:textId="2E406C3C" w:rsidR="0047402C" w:rsidRDefault="00A038B4" w:rsidP="00354AAB">
            <w:sdt>
              <w:sdtPr>
                <w:id w:val="-1481310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7402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7402C">
              <w:t xml:space="preserve"> Word-translator</w:t>
            </w:r>
          </w:p>
        </w:tc>
      </w:tr>
      <w:tr w:rsidR="0047402C" w14:paraId="77E75412" w14:textId="77777777" w:rsidTr="00531699">
        <w:tc>
          <w:tcPr>
            <w:tcW w:w="311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63FD32A" w14:textId="15F84A57" w:rsidR="0047402C" w:rsidRDefault="00A038B4" w:rsidP="00354AAB">
            <w:sdt>
              <w:sdtPr>
                <w:id w:val="2991932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6AC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56AC0">
              <w:t xml:space="preserve"> Pictures via Camera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1994DAC9" w14:textId="0A7F05AA" w:rsidR="0047402C" w:rsidRDefault="00A038B4" w:rsidP="00354AAB">
            <w:sdt>
              <w:sdtPr>
                <w:id w:val="-4937936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56AC0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456AC0">
              <w:t xml:space="preserve"> Pictures via </w:t>
            </w:r>
            <w:r w:rsidR="00CC6553">
              <w:t>External Scanner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7E9A1367" w14:textId="4CBDF975" w:rsidR="0047402C" w:rsidRDefault="00A038B4" w:rsidP="00354AAB">
            <w:sdt>
              <w:sdtPr>
                <w:id w:val="975798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169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31699">
              <w:t xml:space="preserve"> Uploaded Documents</w:t>
            </w:r>
          </w:p>
        </w:tc>
      </w:tr>
      <w:tr w:rsidR="00531699" w14:paraId="60F0B64B" w14:textId="77777777" w:rsidTr="00420169"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</w:tcPr>
          <w:p w14:paraId="3156E29B" w14:textId="3B839777" w:rsidR="00531699" w:rsidRDefault="00A038B4" w:rsidP="00354AAB">
            <w:sdt>
              <w:sdtPr>
                <w:id w:val="-438750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3169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531699">
              <w:t xml:space="preserve"> Other</w:t>
            </w:r>
          </w:p>
        </w:tc>
        <w:tc>
          <w:tcPr>
            <w:tcW w:w="8275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73C245" w14:textId="77777777" w:rsidR="00531699" w:rsidRDefault="00531699" w:rsidP="00354AAB"/>
        </w:tc>
      </w:tr>
    </w:tbl>
    <w:p w14:paraId="125164C1" w14:textId="5792ED25" w:rsidR="00946B5F" w:rsidRDefault="00946B5F" w:rsidP="007C252C">
      <w:pPr>
        <w:spacing w:after="0" w:line="240" w:lineRule="auto"/>
      </w:pPr>
    </w:p>
    <w:p w14:paraId="3AA084A6" w14:textId="77ABF12F" w:rsidR="00946B5F" w:rsidRDefault="00946B5F" w:rsidP="007C252C">
      <w:pPr>
        <w:spacing w:after="0" w:line="240" w:lineRule="auto"/>
      </w:pPr>
      <w:r>
        <w:t xml:space="preserve">Describe </w:t>
      </w:r>
      <w:r w:rsidR="009D6AC6">
        <w:t xml:space="preserve">the overall purpose and </w:t>
      </w:r>
      <w:r w:rsidR="00311565">
        <w:t>functionality of this application</w:t>
      </w:r>
      <w:r w:rsidR="00BF0185">
        <w:t>,</w:t>
      </w:r>
      <w:r w:rsidR="00EA37A0">
        <w:t xml:space="preserve"> including </w:t>
      </w:r>
      <w:r w:rsidR="00733221">
        <w:t>all</w:t>
      </w:r>
      <w:r w:rsidR="00EA37A0">
        <w:t xml:space="preserve"> the information </w:t>
      </w:r>
      <w:r w:rsidR="00D30400">
        <w:t>from above</w:t>
      </w:r>
      <w:r w:rsidR="00172E58">
        <w:t xml:space="preserve">. Please be specific and give as </w:t>
      </w:r>
      <w:r w:rsidR="00BF0185">
        <w:t>many</w:t>
      </w:r>
      <w:r w:rsidR="00172E58">
        <w:t xml:space="preserve"> details as possible.</w:t>
      </w:r>
    </w:p>
    <w:p w14:paraId="2F536923" w14:textId="77777777" w:rsidR="00781155" w:rsidRDefault="00781155" w:rsidP="007C252C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957A4" w14:paraId="70F47417" w14:textId="77777777" w:rsidTr="00D957A4">
        <w:tc>
          <w:tcPr>
            <w:tcW w:w="9350" w:type="dxa"/>
          </w:tcPr>
          <w:p w14:paraId="16F6B98F" w14:textId="77777777" w:rsidR="00D957A4" w:rsidRDefault="00D957A4" w:rsidP="007C252C"/>
          <w:p w14:paraId="40EE34A5" w14:textId="77777777" w:rsidR="00D957A4" w:rsidRDefault="00D957A4" w:rsidP="007C252C"/>
          <w:p w14:paraId="2CBDDFF9" w14:textId="77777777" w:rsidR="00D957A4" w:rsidRDefault="00D957A4" w:rsidP="007C252C"/>
          <w:p w14:paraId="193148BD" w14:textId="77777777" w:rsidR="00D957A4" w:rsidRDefault="00D957A4" w:rsidP="007C252C"/>
          <w:p w14:paraId="74D5E26E" w14:textId="77777777" w:rsidR="00D957A4" w:rsidRDefault="00D957A4" w:rsidP="007C252C"/>
          <w:p w14:paraId="17B192BB" w14:textId="77777777" w:rsidR="00D957A4" w:rsidRDefault="00D957A4" w:rsidP="007C252C"/>
          <w:p w14:paraId="2745714A" w14:textId="77777777" w:rsidR="00D957A4" w:rsidRDefault="00D957A4" w:rsidP="007C252C"/>
          <w:p w14:paraId="68176344" w14:textId="77777777" w:rsidR="00D957A4" w:rsidRDefault="00D957A4" w:rsidP="007C252C"/>
          <w:p w14:paraId="3DDF7016" w14:textId="77777777" w:rsidR="00D957A4" w:rsidRDefault="00D957A4" w:rsidP="007C252C"/>
          <w:p w14:paraId="6D1A9B68" w14:textId="77777777" w:rsidR="00D957A4" w:rsidRDefault="00D957A4" w:rsidP="007C252C"/>
          <w:p w14:paraId="226AB2E2" w14:textId="77777777" w:rsidR="00D957A4" w:rsidRDefault="00D957A4" w:rsidP="007C252C"/>
          <w:p w14:paraId="2B0B70D5" w14:textId="30C8CCEF" w:rsidR="00D957A4" w:rsidRDefault="00D957A4" w:rsidP="007C252C"/>
        </w:tc>
      </w:tr>
    </w:tbl>
    <w:p w14:paraId="1BCA9ECF" w14:textId="77777777" w:rsidR="00733221" w:rsidRDefault="00733221" w:rsidP="007C252C">
      <w:pPr>
        <w:spacing w:after="0" w:line="240" w:lineRule="auto"/>
      </w:pPr>
    </w:p>
    <w:p w14:paraId="61E0981E" w14:textId="2D7F4D82" w:rsidR="001840FD" w:rsidRDefault="001840FD" w:rsidP="007C252C">
      <w:pPr>
        <w:spacing w:after="0" w:line="240" w:lineRule="auto"/>
      </w:pPr>
      <w:r>
        <w:t>A</w:t>
      </w:r>
      <w:r w:rsidR="002D249A">
        <w:t>re there a</w:t>
      </w:r>
      <w:r>
        <w:t>ny specific needs</w:t>
      </w:r>
      <w:r w:rsidR="002D249A">
        <w:t xml:space="preserve"> that this application needs to have</w:t>
      </w:r>
      <w:r>
        <w:t>?</w:t>
      </w:r>
      <w:r w:rsidR="002D249A">
        <w:t xml:space="preserve"> (Mark all that apply.)</w:t>
      </w:r>
    </w:p>
    <w:p w14:paraId="586E411C" w14:textId="77777777" w:rsidR="00EA4421" w:rsidRDefault="00EA4421" w:rsidP="007C252C">
      <w:pPr>
        <w:spacing w:after="0" w:line="240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0"/>
        <w:gridCol w:w="3505"/>
        <w:gridCol w:w="4675"/>
      </w:tblGrid>
      <w:tr w:rsidR="002F4144" w14:paraId="31FF01F4" w14:textId="77777777" w:rsidTr="0017795E">
        <w:tc>
          <w:tcPr>
            <w:tcW w:w="4675" w:type="dxa"/>
            <w:gridSpan w:val="2"/>
          </w:tcPr>
          <w:p w14:paraId="7AA4FE20" w14:textId="46F64901" w:rsidR="002F4144" w:rsidRDefault="00A038B4" w:rsidP="007C252C">
            <w:sdt>
              <w:sdtPr>
                <w:id w:val="2727464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414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F4144">
              <w:t xml:space="preserve"> Single Sign-On</w:t>
            </w:r>
          </w:p>
        </w:tc>
        <w:tc>
          <w:tcPr>
            <w:tcW w:w="4675" w:type="dxa"/>
          </w:tcPr>
          <w:p w14:paraId="26B612E1" w14:textId="5B97911B" w:rsidR="002F4144" w:rsidRDefault="00A038B4" w:rsidP="007C252C">
            <w:sdt>
              <w:sdtPr>
                <w:id w:val="-130016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414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F4144">
              <w:t xml:space="preserve"> Multiple-Factor Authentication</w:t>
            </w:r>
          </w:p>
        </w:tc>
      </w:tr>
      <w:tr w:rsidR="002F4144" w14:paraId="60BD4025" w14:textId="77777777" w:rsidTr="0017795E">
        <w:tc>
          <w:tcPr>
            <w:tcW w:w="4675" w:type="dxa"/>
            <w:gridSpan w:val="2"/>
          </w:tcPr>
          <w:p w14:paraId="1EFABAAB" w14:textId="1E323CAF" w:rsidR="002F4144" w:rsidRDefault="00A038B4" w:rsidP="007C252C">
            <w:sdt>
              <w:sdtPr>
                <w:id w:val="-692607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414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F4144">
              <w:t xml:space="preserve"> Extensible Authentication Protocol</w:t>
            </w:r>
          </w:p>
        </w:tc>
        <w:tc>
          <w:tcPr>
            <w:tcW w:w="4675" w:type="dxa"/>
          </w:tcPr>
          <w:p w14:paraId="13D80179" w14:textId="689083D8" w:rsidR="002F4144" w:rsidRDefault="00A038B4" w:rsidP="007C252C">
            <w:sdt>
              <w:sdtPr>
                <w:id w:val="1938092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414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F4144">
              <w:t xml:space="preserve"> Challenge Handshake Authentication Protocol</w:t>
            </w:r>
          </w:p>
        </w:tc>
      </w:tr>
      <w:tr w:rsidR="002F4144" w14:paraId="2A5044E0" w14:textId="77777777" w:rsidTr="0017795E">
        <w:tc>
          <w:tcPr>
            <w:tcW w:w="4675" w:type="dxa"/>
            <w:gridSpan w:val="2"/>
          </w:tcPr>
          <w:p w14:paraId="5752A654" w14:textId="0EA57456" w:rsidR="002F4144" w:rsidRDefault="00A038B4" w:rsidP="007C252C">
            <w:sdt>
              <w:sdtPr>
                <w:id w:val="6724524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414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F4144">
              <w:t xml:space="preserve"> Virtual Machine</w:t>
            </w:r>
          </w:p>
        </w:tc>
        <w:tc>
          <w:tcPr>
            <w:tcW w:w="4675" w:type="dxa"/>
          </w:tcPr>
          <w:p w14:paraId="18C3CB05" w14:textId="268ADAD1" w:rsidR="002F4144" w:rsidRDefault="00A038B4" w:rsidP="007C252C">
            <w:sdt>
              <w:sdtPr>
                <w:id w:val="1199048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414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F4144">
              <w:t xml:space="preserve"> USB Portability</w:t>
            </w:r>
          </w:p>
        </w:tc>
      </w:tr>
      <w:tr w:rsidR="002F4144" w14:paraId="04936748" w14:textId="77777777" w:rsidTr="0017795E">
        <w:tc>
          <w:tcPr>
            <w:tcW w:w="4675" w:type="dxa"/>
            <w:gridSpan w:val="2"/>
          </w:tcPr>
          <w:p w14:paraId="3657A884" w14:textId="47A4F572" w:rsidR="002F4144" w:rsidRDefault="00A038B4" w:rsidP="007C252C">
            <w:sdt>
              <w:sdtPr>
                <w:id w:val="1972637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414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2F4144">
              <w:t xml:space="preserve"> Biometrics Log-in</w:t>
            </w:r>
          </w:p>
        </w:tc>
        <w:tc>
          <w:tcPr>
            <w:tcW w:w="4675" w:type="dxa"/>
          </w:tcPr>
          <w:p w14:paraId="5BE89470" w14:textId="3588A974" w:rsidR="002F4144" w:rsidRDefault="00A038B4" w:rsidP="007C252C">
            <w:sdt>
              <w:sdtPr>
                <w:id w:val="249624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414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9F649A">
              <w:t xml:space="preserve"> </w:t>
            </w:r>
            <w:r w:rsidR="00B649CE">
              <w:t xml:space="preserve">Encryption </w:t>
            </w:r>
            <w:r w:rsidR="00E3424A">
              <w:t>Protocol</w:t>
            </w:r>
          </w:p>
        </w:tc>
      </w:tr>
      <w:tr w:rsidR="002F4144" w14:paraId="23DDA10D" w14:textId="77777777" w:rsidTr="0017795E">
        <w:tc>
          <w:tcPr>
            <w:tcW w:w="4675" w:type="dxa"/>
            <w:gridSpan w:val="2"/>
          </w:tcPr>
          <w:p w14:paraId="0B67D645" w14:textId="21C6878C" w:rsidR="002F4144" w:rsidRDefault="00A038B4" w:rsidP="007C252C">
            <w:sdt>
              <w:sdtPr>
                <w:id w:val="392315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414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46556">
              <w:t xml:space="preserve"> </w:t>
            </w:r>
            <w:r w:rsidR="008B69D2">
              <w:t>Offline Integration</w:t>
            </w:r>
          </w:p>
        </w:tc>
        <w:tc>
          <w:tcPr>
            <w:tcW w:w="4675" w:type="dxa"/>
          </w:tcPr>
          <w:p w14:paraId="2993BD9B" w14:textId="557DB4BD" w:rsidR="002F4144" w:rsidRDefault="00A038B4" w:rsidP="007C252C">
            <w:sdt>
              <w:sdtPr>
                <w:id w:val="-1798969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414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46556">
              <w:t xml:space="preserve"> </w:t>
            </w:r>
            <w:r w:rsidR="00521E3C">
              <w:t>Simul</w:t>
            </w:r>
            <w:r w:rsidR="002D542C">
              <w:t xml:space="preserve">taneous </w:t>
            </w:r>
            <w:r w:rsidR="008C409B">
              <w:t xml:space="preserve">Multiple People </w:t>
            </w:r>
            <w:r w:rsidR="00521E3C">
              <w:t xml:space="preserve">Corroboration </w:t>
            </w:r>
          </w:p>
        </w:tc>
      </w:tr>
      <w:tr w:rsidR="002F4144" w14:paraId="1093F746" w14:textId="77777777" w:rsidTr="0017795E">
        <w:tc>
          <w:tcPr>
            <w:tcW w:w="4675" w:type="dxa"/>
            <w:gridSpan w:val="2"/>
          </w:tcPr>
          <w:p w14:paraId="1ED0214F" w14:textId="0CED77EB" w:rsidR="002F4144" w:rsidRDefault="00A038B4" w:rsidP="007C252C">
            <w:sdt>
              <w:sdtPr>
                <w:id w:val="16921037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4655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46556">
              <w:t xml:space="preserve"> </w:t>
            </w:r>
            <w:r w:rsidR="002D542C">
              <w:t xml:space="preserve">Card </w:t>
            </w:r>
            <w:r w:rsidR="00B1130E">
              <w:t>Purchases</w:t>
            </w:r>
          </w:p>
        </w:tc>
        <w:tc>
          <w:tcPr>
            <w:tcW w:w="4675" w:type="dxa"/>
          </w:tcPr>
          <w:p w14:paraId="319A8959" w14:textId="24AE9CD0" w:rsidR="002F4144" w:rsidRDefault="00A038B4" w:rsidP="007C252C">
            <w:sdt>
              <w:sdtPr>
                <w:id w:val="11430919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414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46556">
              <w:t xml:space="preserve"> </w:t>
            </w:r>
            <w:r w:rsidR="00432AD2">
              <w:t>Google App Sync</w:t>
            </w:r>
          </w:p>
        </w:tc>
      </w:tr>
      <w:tr w:rsidR="002F4144" w14:paraId="30F1B184" w14:textId="77777777" w:rsidTr="0017795E">
        <w:tc>
          <w:tcPr>
            <w:tcW w:w="4675" w:type="dxa"/>
            <w:gridSpan w:val="2"/>
          </w:tcPr>
          <w:p w14:paraId="2FA7304C" w14:textId="21973134" w:rsidR="002F4144" w:rsidRDefault="00A038B4" w:rsidP="007C252C">
            <w:sdt>
              <w:sdtPr>
                <w:id w:val="5761680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F4144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46556">
              <w:t xml:space="preserve"> </w:t>
            </w:r>
            <w:r w:rsidR="009A6DE7">
              <w:t>Browser Extension</w:t>
            </w:r>
          </w:p>
        </w:tc>
        <w:tc>
          <w:tcPr>
            <w:tcW w:w="4675" w:type="dxa"/>
          </w:tcPr>
          <w:p w14:paraId="3BF4947F" w14:textId="37EF0EED" w:rsidR="002F4144" w:rsidRDefault="002F4144" w:rsidP="007C252C"/>
        </w:tc>
      </w:tr>
      <w:tr w:rsidR="00A30549" w14:paraId="0D38A308" w14:textId="77777777" w:rsidTr="00A30549">
        <w:tc>
          <w:tcPr>
            <w:tcW w:w="1170" w:type="dxa"/>
          </w:tcPr>
          <w:p w14:paraId="762FE240" w14:textId="67AF566F" w:rsidR="00A30549" w:rsidRDefault="00A038B4" w:rsidP="007C252C">
            <w:sdt>
              <w:sdtPr>
                <w:id w:val="19775686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0549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A30549">
              <w:t xml:space="preserve"> Other</w:t>
            </w:r>
          </w:p>
        </w:tc>
        <w:tc>
          <w:tcPr>
            <w:tcW w:w="8180" w:type="dxa"/>
            <w:gridSpan w:val="2"/>
            <w:tcBorders>
              <w:bottom w:val="single" w:sz="4" w:space="0" w:color="auto"/>
            </w:tcBorders>
          </w:tcPr>
          <w:p w14:paraId="26079DAC" w14:textId="77777777" w:rsidR="00A30549" w:rsidRDefault="00A30549" w:rsidP="007C252C"/>
        </w:tc>
      </w:tr>
    </w:tbl>
    <w:p w14:paraId="58F66F63" w14:textId="3A7D5A94" w:rsidR="00D957A4" w:rsidRDefault="00D957A4" w:rsidP="007C252C">
      <w:pPr>
        <w:spacing w:after="0" w:line="240" w:lineRule="auto"/>
      </w:pPr>
    </w:p>
    <w:p w14:paraId="7608B555" w14:textId="4721685A" w:rsidR="00DD4E2B" w:rsidRDefault="00DD4E2B" w:rsidP="007C252C">
      <w:pPr>
        <w:spacing w:after="0" w:line="240" w:lineRule="auto"/>
      </w:pPr>
    </w:p>
    <w:p w14:paraId="48F5CC99" w14:textId="2D9493FB" w:rsidR="00D13178" w:rsidRDefault="00DD4E2B" w:rsidP="007C252C">
      <w:pPr>
        <w:spacing w:after="0" w:line="240" w:lineRule="auto"/>
      </w:pPr>
      <w:r>
        <w:t xml:space="preserve">Do you have any further </w:t>
      </w:r>
      <w:r w:rsidR="00BF0185">
        <w:t>information you would like</w:t>
      </w:r>
      <w:r>
        <w:t xml:space="preserve"> us to know about this application?</w:t>
      </w:r>
    </w:p>
    <w:p w14:paraId="009AC218" w14:textId="77777777" w:rsidR="00DD4E2B" w:rsidRDefault="00DD4E2B" w:rsidP="007C252C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D4E2B" w14:paraId="6280A011" w14:textId="77777777" w:rsidTr="00DD4E2B">
        <w:tc>
          <w:tcPr>
            <w:tcW w:w="9350" w:type="dxa"/>
          </w:tcPr>
          <w:p w14:paraId="66F26D18" w14:textId="77777777" w:rsidR="00DD4E2B" w:rsidRDefault="00DD4E2B" w:rsidP="007C252C"/>
          <w:p w14:paraId="0897FC69" w14:textId="77777777" w:rsidR="00DD4E2B" w:rsidRDefault="00DD4E2B" w:rsidP="007C252C"/>
          <w:p w14:paraId="254854F4" w14:textId="77777777" w:rsidR="00DD4E2B" w:rsidRDefault="00DD4E2B" w:rsidP="007C252C"/>
          <w:p w14:paraId="26441CE5" w14:textId="77777777" w:rsidR="00DD4E2B" w:rsidRDefault="00DD4E2B" w:rsidP="007C252C"/>
          <w:p w14:paraId="33B89F94" w14:textId="77777777" w:rsidR="00DD4E2B" w:rsidRDefault="00DD4E2B" w:rsidP="007C252C"/>
          <w:p w14:paraId="342E2EC2" w14:textId="77777777" w:rsidR="00DD4E2B" w:rsidRDefault="00DD4E2B" w:rsidP="007C252C"/>
          <w:p w14:paraId="1277676A" w14:textId="77777777" w:rsidR="00DD4E2B" w:rsidRDefault="00DD4E2B" w:rsidP="007C252C"/>
          <w:p w14:paraId="338BC910" w14:textId="77777777" w:rsidR="00DD4E2B" w:rsidRDefault="00DD4E2B" w:rsidP="007C252C"/>
          <w:p w14:paraId="558E9395" w14:textId="77777777" w:rsidR="00DD4E2B" w:rsidRDefault="00DD4E2B" w:rsidP="007C252C"/>
          <w:p w14:paraId="4C257F82" w14:textId="77777777" w:rsidR="00DD4E2B" w:rsidRDefault="00DD4E2B" w:rsidP="007C252C"/>
          <w:p w14:paraId="19FEE414" w14:textId="59C0951E" w:rsidR="00DD4E2B" w:rsidRDefault="00DD4E2B" w:rsidP="007C252C"/>
        </w:tc>
      </w:tr>
    </w:tbl>
    <w:p w14:paraId="3CB52718" w14:textId="0CA99E76" w:rsidR="00D13178" w:rsidRDefault="00D13178" w:rsidP="007C252C">
      <w:pPr>
        <w:spacing w:after="0" w:line="240" w:lineRule="auto"/>
      </w:pPr>
    </w:p>
    <w:p w14:paraId="6230C711" w14:textId="0451CBD8" w:rsidR="00D13178" w:rsidRDefault="00D13178" w:rsidP="007C252C">
      <w:pPr>
        <w:spacing w:after="0" w:line="240" w:lineRule="auto"/>
      </w:pPr>
    </w:p>
    <w:p w14:paraId="5105C9D3" w14:textId="661C91DF" w:rsidR="00D13178" w:rsidRDefault="00D13178" w:rsidP="007C252C">
      <w:pPr>
        <w:spacing w:after="0" w:line="240" w:lineRule="auto"/>
      </w:pPr>
    </w:p>
    <w:p w14:paraId="7114F944" w14:textId="77777777" w:rsidR="00D13178" w:rsidRDefault="00D13178" w:rsidP="007C252C">
      <w:pPr>
        <w:spacing w:after="0" w:line="240" w:lineRule="auto"/>
      </w:pPr>
    </w:p>
    <w:p w14:paraId="2AB8899B" w14:textId="27163202" w:rsidR="00D957A4" w:rsidRDefault="00A30549" w:rsidP="007C252C">
      <w:pPr>
        <w:spacing w:after="0" w:line="240" w:lineRule="auto"/>
      </w:pPr>
      <w:r>
        <w:t>Personal Information:</w:t>
      </w:r>
    </w:p>
    <w:p w14:paraId="4415C8C9" w14:textId="72022EB0" w:rsidR="006D69A7" w:rsidRDefault="004565C5" w:rsidP="007C252C">
      <w:pPr>
        <w:spacing w:after="0" w:line="240" w:lineRule="auto"/>
      </w:pPr>
      <w:r>
        <w:t xml:space="preserve"> </w:t>
      </w:r>
    </w:p>
    <w:p w14:paraId="14CF1879" w14:textId="77777777" w:rsidR="00353FD1" w:rsidRDefault="00353FD1" w:rsidP="007C252C">
      <w:pPr>
        <w:spacing w:after="0" w:line="240" w:lineRule="auto"/>
      </w:pPr>
    </w:p>
    <w:tbl>
      <w:tblPr>
        <w:tblStyle w:val="TableGrid"/>
        <w:tblW w:w="0" w:type="auto"/>
        <w:tblCellMar>
          <w:top w:w="72" w:type="dxa"/>
          <w:bottom w:w="72" w:type="dxa"/>
        </w:tblCellMar>
        <w:tblLook w:val="04A0" w:firstRow="1" w:lastRow="0" w:firstColumn="1" w:lastColumn="0" w:noHBand="0" w:noVBand="1"/>
      </w:tblPr>
      <w:tblGrid>
        <w:gridCol w:w="639"/>
        <w:gridCol w:w="180"/>
        <w:gridCol w:w="90"/>
        <w:gridCol w:w="440"/>
        <w:gridCol w:w="370"/>
        <w:gridCol w:w="962"/>
        <w:gridCol w:w="644"/>
        <w:gridCol w:w="998"/>
        <w:gridCol w:w="1025"/>
        <w:gridCol w:w="413"/>
        <w:gridCol w:w="360"/>
        <w:gridCol w:w="84"/>
        <w:gridCol w:w="477"/>
        <w:gridCol w:w="157"/>
        <w:gridCol w:w="900"/>
        <w:gridCol w:w="448"/>
        <w:gridCol w:w="1163"/>
      </w:tblGrid>
      <w:tr w:rsidR="00353FD1" w14:paraId="6196213F" w14:textId="77777777" w:rsidTr="00353FD1">
        <w:tc>
          <w:tcPr>
            <w:tcW w:w="90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533CD80" w14:textId="1FC589AF" w:rsidR="00353FD1" w:rsidRDefault="00353FD1" w:rsidP="007C252C">
            <w:r>
              <w:t>Name:</w:t>
            </w:r>
          </w:p>
        </w:tc>
        <w:tc>
          <w:tcPr>
            <w:tcW w:w="4439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23D341" w14:textId="77777777" w:rsidR="00353FD1" w:rsidRDefault="00353FD1" w:rsidP="007C252C"/>
        </w:tc>
        <w:tc>
          <w:tcPr>
            <w:tcW w:w="85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76C1431" w14:textId="14307A88" w:rsidR="00353FD1" w:rsidRDefault="00353FD1" w:rsidP="007C252C">
            <w:r>
              <w:t>Phone:</w:t>
            </w:r>
          </w:p>
        </w:tc>
        <w:tc>
          <w:tcPr>
            <w:tcW w:w="3145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57EFC4" w14:textId="77777777" w:rsidR="00353FD1" w:rsidRDefault="00353FD1" w:rsidP="007C252C"/>
        </w:tc>
      </w:tr>
      <w:tr w:rsidR="00191DF7" w14:paraId="713BC1B6" w14:textId="77777777" w:rsidTr="00353FD1">
        <w:tc>
          <w:tcPr>
            <w:tcW w:w="171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699EF4F" w14:textId="59ECCD64" w:rsidR="00191DF7" w:rsidRDefault="00191DF7" w:rsidP="007C252C">
            <w:r>
              <w:t>Company Name:</w:t>
            </w:r>
          </w:p>
        </w:tc>
        <w:tc>
          <w:tcPr>
            <w:tcW w:w="7631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F43901" w14:textId="77777777" w:rsidR="00191DF7" w:rsidRDefault="00191DF7" w:rsidP="007C252C"/>
        </w:tc>
      </w:tr>
      <w:tr w:rsidR="00353FD1" w14:paraId="0CCB164E" w14:textId="77777777" w:rsidTr="00353FD1">
        <w:tc>
          <w:tcPr>
            <w:tcW w:w="81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C8367F8" w14:textId="2D0C4E17" w:rsidR="00353FD1" w:rsidRDefault="00353FD1" w:rsidP="007C252C">
            <w:r>
              <w:t>Street:</w:t>
            </w:r>
          </w:p>
        </w:tc>
        <w:tc>
          <w:tcPr>
            <w:tcW w:w="8531" w:type="dxa"/>
            <w:gridSpan w:val="15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E66E77A" w14:textId="77777777" w:rsidR="00353FD1" w:rsidRDefault="00353FD1" w:rsidP="007C252C"/>
        </w:tc>
      </w:tr>
      <w:tr w:rsidR="00353FD1" w14:paraId="5D2DA936" w14:textId="77777777" w:rsidTr="00D87FF0">
        <w:tc>
          <w:tcPr>
            <w:tcW w:w="639" w:type="dxa"/>
            <w:tcBorders>
              <w:top w:val="nil"/>
              <w:left w:val="nil"/>
              <w:bottom w:val="nil"/>
              <w:right w:val="nil"/>
            </w:tcBorders>
          </w:tcPr>
          <w:p w14:paraId="66235FC9" w14:textId="6265D650" w:rsidR="00353FD1" w:rsidRDefault="00353FD1" w:rsidP="007C252C">
            <w:r>
              <w:t>City:</w:t>
            </w:r>
          </w:p>
        </w:tc>
        <w:tc>
          <w:tcPr>
            <w:tcW w:w="4709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0F95BE24" w14:textId="77777777" w:rsidR="00353FD1" w:rsidRDefault="00353FD1" w:rsidP="007C252C"/>
        </w:tc>
        <w:tc>
          <w:tcPr>
            <w:tcW w:w="773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EAC2F56" w14:textId="0DCB079A" w:rsidR="00353FD1" w:rsidRDefault="00353FD1" w:rsidP="007C252C">
            <w:r>
              <w:t>State:</w:t>
            </w:r>
          </w:p>
        </w:tc>
        <w:tc>
          <w:tcPr>
            <w:tcW w:w="56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EA0E24A" w14:textId="7778C838" w:rsidR="00353FD1" w:rsidRDefault="00353FD1" w:rsidP="007C252C"/>
        </w:tc>
        <w:tc>
          <w:tcPr>
            <w:tcW w:w="105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D160806" w14:textId="5D7ED38E" w:rsidR="00353FD1" w:rsidRDefault="00353FD1" w:rsidP="007C252C">
            <w:r>
              <w:t>Zip Code:</w:t>
            </w:r>
          </w:p>
        </w:tc>
        <w:tc>
          <w:tcPr>
            <w:tcW w:w="161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13EB18A" w14:textId="77777777" w:rsidR="00353FD1" w:rsidRDefault="00353FD1" w:rsidP="007C252C"/>
        </w:tc>
      </w:tr>
      <w:tr w:rsidR="00D87FF0" w14:paraId="609B6AB8" w14:textId="77777777" w:rsidTr="00D87FF0">
        <w:tc>
          <w:tcPr>
            <w:tcW w:w="81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C171A8" w14:textId="099C3A90" w:rsidR="00D87FF0" w:rsidRDefault="00D87FF0" w:rsidP="007C252C">
            <w:r>
              <w:t>Email:</w:t>
            </w:r>
          </w:p>
        </w:tc>
        <w:tc>
          <w:tcPr>
            <w:tcW w:w="4529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03956C2" w14:textId="77777777" w:rsidR="00D87FF0" w:rsidRDefault="00D87FF0" w:rsidP="007C252C"/>
        </w:tc>
        <w:tc>
          <w:tcPr>
            <w:tcW w:w="4002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A46FE6E" w14:textId="77777777" w:rsidR="00D87FF0" w:rsidRDefault="00D87FF0" w:rsidP="007C252C"/>
        </w:tc>
      </w:tr>
      <w:tr w:rsidR="00353FD1" w14:paraId="22F1C2D9" w14:textId="77777777" w:rsidTr="00353FD1">
        <w:tc>
          <w:tcPr>
            <w:tcW w:w="9350" w:type="dxa"/>
            <w:gridSpan w:val="17"/>
            <w:tcBorders>
              <w:top w:val="nil"/>
              <w:left w:val="nil"/>
              <w:bottom w:val="nil"/>
              <w:right w:val="nil"/>
            </w:tcBorders>
          </w:tcPr>
          <w:p w14:paraId="7A2CC796" w14:textId="5FDFDEB4" w:rsidR="00353FD1" w:rsidRDefault="00353FD1" w:rsidP="007C252C">
            <w:r>
              <w:t>Preferred Contact Hours:</w:t>
            </w:r>
          </w:p>
        </w:tc>
      </w:tr>
      <w:tr w:rsidR="00353FD1" w14:paraId="7F6C87F6" w14:textId="77777777" w:rsidTr="00353FD1">
        <w:tc>
          <w:tcPr>
            <w:tcW w:w="1349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7CF7664C" w14:textId="77777777" w:rsidR="00191DF7" w:rsidRDefault="00A038B4" w:rsidP="007C252C">
            <w:sdt>
              <w:sdtPr>
                <w:id w:val="12425979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1DF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91DF7">
              <w:t xml:space="preserve"> Monday</w:t>
            </w:r>
          </w:p>
          <w:p w14:paraId="74053BCE" w14:textId="2891E60B" w:rsidR="00191DF7" w:rsidRDefault="00353FD1" w:rsidP="007C252C">
            <w:r>
              <w:t>__________</w:t>
            </w:r>
          </w:p>
        </w:tc>
        <w:tc>
          <w:tcPr>
            <w:tcW w:w="133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F52B560" w14:textId="77777777" w:rsidR="00191DF7" w:rsidRDefault="00A038B4" w:rsidP="007C252C">
            <w:sdt>
              <w:sdtPr>
                <w:id w:val="9674716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1DF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91DF7">
              <w:t xml:space="preserve"> Tuesday</w:t>
            </w:r>
          </w:p>
          <w:p w14:paraId="07D44CFE" w14:textId="4BB8B70D" w:rsidR="00191DF7" w:rsidRDefault="00353FD1" w:rsidP="007C252C">
            <w:r>
              <w:t>__________</w:t>
            </w:r>
          </w:p>
        </w:tc>
        <w:tc>
          <w:tcPr>
            <w:tcW w:w="164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44C275D" w14:textId="77777777" w:rsidR="00191DF7" w:rsidRDefault="00A038B4" w:rsidP="007C252C">
            <w:sdt>
              <w:sdtPr>
                <w:id w:val="-8960456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1DF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91DF7">
              <w:t xml:space="preserve"> Wednesday</w:t>
            </w:r>
          </w:p>
          <w:p w14:paraId="769A6930" w14:textId="02BD8489" w:rsidR="00191DF7" w:rsidRDefault="00353FD1" w:rsidP="007C252C">
            <w:r>
              <w:t>_____________</w:t>
            </w:r>
          </w:p>
        </w:tc>
        <w:tc>
          <w:tcPr>
            <w:tcW w:w="143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8805E0B" w14:textId="77777777" w:rsidR="00191DF7" w:rsidRDefault="00A038B4" w:rsidP="007C252C">
            <w:sdt>
              <w:sdtPr>
                <w:id w:val="-1269369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1DF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91DF7">
              <w:t xml:space="preserve"> Thursday</w:t>
            </w:r>
          </w:p>
          <w:p w14:paraId="1CC24A21" w14:textId="6D7FCFA1" w:rsidR="00191DF7" w:rsidRDefault="00353FD1" w:rsidP="007C252C">
            <w:r>
              <w:t>___________</w:t>
            </w:r>
          </w:p>
        </w:tc>
        <w:tc>
          <w:tcPr>
            <w:tcW w:w="1078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349E57EC" w14:textId="77777777" w:rsidR="00191DF7" w:rsidRDefault="00A038B4" w:rsidP="007C252C">
            <w:sdt>
              <w:sdtPr>
                <w:id w:val="-948231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1DF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91DF7">
              <w:t xml:space="preserve"> Friday</w:t>
            </w:r>
          </w:p>
          <w:p w14:paraId="64A298D8" w14:textId="3397F6D0" w:rsidR="00191DF7" w:rsidRDefault="00353FD1" w:rsidP="007C252C">
            <w:r>
              <w:t>_______</w:t>
            </w:r>
          </w:p>
        </w:tc>
        <w:tc>
          <w:tcPr>
            <w:tcW w:w="134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3BA1EF0" w14:textId="77777777" w:rsidR="00191DF7" w:rsidRDefault="00A038B4" w:rsidP="007C252C">
            <w:sdt>
              <w:sdtPr>
                <w:id w:val="6540361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1DF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91DF7">
              <w:t xml:space="preserve"> Saturday</w:t>
            </w:r>
          </w:p>
          <w:p w14:paraId="4CCE93E6" w14:textId="316CEF58" w:rsidR="00191DF7" w:rsidRDefault="00353FD1" w:rsidP="007C252C">
            <w:r>
              <w:t>__________</w:t>
            </w:r>
          </w:p>
        </w:tc>
        <w:tc>
          <w:tcPr>
            <w:tcW w:w="1163" w:type="dxa"/>
            <w:tcBorders>
              <w:top w:val="nil"/>
              <w:left w:val="nil"/>
              <w:bottom w:val="nil"/>
              <w:right w:val="nil"/>
            </w:tcBorders>
          </w:tcPr>
          <w:p w14:paraId="2F8236F6" w14:textId="77777777" w:rsidR="00191DF7" w:rsidRDefault="00A038B4" w:rsidP="007C252C">
            <w:sdt>
              <w:sdtPr>
                <w:id w:val="9276187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91DF7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191DF7">
              <w:t xml:space="preserve"> Sunday</w:t>
            </w:r>
          </w:p>
          <w:p w14:paraId="2C0CBAF1" w14:textId="2E4EAB95" w:rsidR="00191DF7" w:rsidRDefault="00353FD1" w:rsidP="007C252C">
            <w:r>
              <w:t>________</w:t>
            </w:r>
          </w:p>
        </w:tc>
      </w:tr>
      <w:tr w:rsidR="00353FD1" w14:paraId="4B2E0821" w14:textId="77777777" w:rsidTr="00353FD1">
        <w:tc>
          <w:tcPr>
            <w:tcW w:w="3325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4FC0F85B" w14:textId="1599A317" w:rsidR="00353FD1" w:rsidRDefault="00353FD1" w:rsidP="00353FD1">
            <w:r>
              <w:t>Preferred Line of Communication:</w:t>
            </w:r>
          </w:p>
        </w:tc>
        <w:tc>
          <w:tcPr>
            <w:tcW w:w="6025" w:type="dxa"/>
            <w:gridSpan w:val="10"/>
            <w:tcBorders>
              <w:top w:val="nil"/>
              <w:left w:val="nil"/>
              <w:bottom w:val="nil"/>
              <w:right w:val="nil"/>
            </w:tcBorders>
          </w:tcPr>
          <w:p w14:paraId="7F21B51D" w14:textId="22682CC6" w:rsidR="00353FD1" w:rsidRDefault="00A038B4" w:rsidP="00353FD1">
            <w:sdt>
              <w:sdtPr>
                <w:id w:val="588517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FD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53FD1">
              <w:t xml:space="preserve"> Call       </w:t>
            </w:r>
            <w:sdt>
              <w:sdtPr>
                <w:id w:val="1610084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FD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53FD1">
              <w:t xml:space="preserve"> Email       </w:t>
            </w:r>
            <w:sdt>
              <w:sdtPr>
                <w:id w:val="107635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FD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53FD1">
              <w:t xml:space="preserve"> Dashboard       </w:t>
            </w:r>
            <w:sdt>
              <w:sdtPr>
                <w:id w:val="1946966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FD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53FD1">
              <w:t xml:space="preserve"> In-Person       </w:t>
            </w:r>
            <w:sdt>
              <w:sdtPr>
                <w:id w:val="-5096031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3FD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="00353FD1">
              <w:t xml:space="preserve"> All </w:t>
            </w:r>
          </w:p>
        </w:tc>
      </w:tr>
    </w:tbl>
    <w:p w14:paraId="1D8F7BC2" w14:textId="248B87E9" w:rsidR="006D69A7" w:rsidRDefault="006D69A7" w:rsidP="007C252C">
      <w:pPr>
        <w:spacing w:after="0" w:line="240" w:lineRule="auto"/>
      </w:pPr>
    </w:p>
    <w:p w14:paraId="17E9C599" w14:textId="7E4E2AC9" w:rsidR="006D69A7" w:rsidRDefault="006D69A7" w:rsidP="007C252C">
      <w:pPr>
        <w:spacing w:after="0" w:line="240" w:lineRule="auto"/>
      </w:pPr>
    </w:p>
    <w:p w14:paraId="17CC67AB" w14:textId="77777777" w:rsidR="006D69A7" w:rsidRDefault="006D69A7" w:rsidP="007C252C">
      <w:pPr>
        <w:spacing w:after="0" w:line="240" w:lineRule="auto"/>
      </w:pPr>
    </w:p>
    <w:p w14:paraId="1CA63910" w14:textId="2FE7CD2A" w:rsidR="00A93E33" w:rsidRDefault="00A93E33" w:rsidP="007C252C">
      <w:pPr>
        <w:spacing w:after="0" w:line="240" w:lineRule="auto"/>
      </w:pPr>
    </w:p>
    <w:p w14:paraId="6AB6A07E" w14:textId="7B37F29D" w:rsidR="00511B03" w:rsidRDefault="00511B03" w:rsidP="007C252C">
      <w:pPr>
        <w:spacing w:after="0" w:line="240" w:lineRule="auto"/>
      </w:pPr>
    </w:p>
    <w:p w14:paraId="2C636001" w14:textId="77777777" w:rsidR="00AC669F" w:rsidRDefault="00AC669F" w:rsidP="007C252C">
      <w:pPr>
        <w:spacing w:after="0" w:line="240" w:lineRule="auto"/>
      </w:pPr>
    </w:p>
    <w:p w14:paraId="4700C028" w14:textId="77777777" w:rsidR="00AC669F" w:rsidRDefault="00AC669F" w:rsidP="007C252C">
      <w:pPr>
        <w:spacing w:after="0" w:line="240" w:lineRule="auto"/>
      </w:pPr>
    </w:p>
    <w:sectPr w:rsidR="00AC66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597E1E"/>
    <w:multiLevelType w:val="hybridMultilevel"/>
    <w:tmpl w:val="52F88E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0MwYBQwtLU2NzJR2l4NTi4sz8PJACi1oATC+fUywAAAA="/>
  </w:docVars>
  <w:rsids>
    <w:rsidRoot w:val="00AB3551"/>
    <w:rsid w:val="0000069A"/>
    <w:rsid w:val="00012AEC"/>
    <w:rsid w:val="000210BF"/>
    <w:rsid w:val="00024D16"/>
    <w:rsid w:val="00040DB9"/>
    <w:rsid w:val="000766D9"/>
    <w:rsid w:val="000767B1"/>
    <w:rsid w:val="0008189F"/>
    <w:rsid w:val="00083E69"/>
    <w:rsid w:val="00097C1B"/>
    <w:rsid w:val="000C6CC0"/>
    <w:rsid w:val="000D26B1"/>
    <w:rsid w:val="000E29A0"/>
    <w:rsid w:val="000F422D"/>
    <w:rsid w:val="000F7E62"/>
    <w:rsid w:val="001030B2"/>
    <w:rsid w:val="00115551"/>
    <w:rsid w:val="00131A39"/>
    <w:rsid w:val="00135928"/>
    <w:rsid w:val="001661FF"/>
    <w:rsid w:val="00172E58"/>
    <w:rsid w:val="00176AA4"/>
    <w:rsid w:val="0017795E"/>
    <w:rsid w:val="001840FD"/>
    <w:rsid w:val="00191DF7"/>
    <w:rsid w:val="001A4525"/>
    <w:rsid w:val="001D6AE7"/>
    <w:rsid w:val="001F1167"/>
    <w:rsid w:val="001F152A"/>
    <w:rsid w:val="0022087D"/>
    <w:rsid w:val="0023659B"/>
    <w:rsid w:val="00237EA5"/>
    <w:rsid w:val="00262695"/>
    <w:rsid w:val="00291829"/>
    <w:rsid w:val="002A1C2B"/>
    <w:rsid w:val="002C67EA"/>
    <w:rsid w:val="002D2023"/>
    <w:rsid w:val="002D249A"/>
    <w:rsid w:val="002D542C"/>
    <w:rsid w:val="002D54CF"/>
    <w:rsid w:val="002E0F86"/>
    <w:rsid w:val="002F19F6"/>
    <w:rsid w:val="002F4144"/>
    <w:rsid w:val="002F4F10"/>
    <w:rsid w:val="00311565"/>
    <w:rsid w:val="003119D0"/>
    <w:rsid w:val="0032125A"/>
    <w:rsid w:val="003457F5"/>
    <w:rsid w:val="00353FD1"/>
    <w:rsid w:val="00354AAB"/>
    <w:rsid w:val="003766F5"/>
    <w:rsid w:val="0038351D"/>
    <w:rsid w:val="003836F2"/>
    <w:rsid w:val="003C476A"/>
    <w:rsid w:val="003C54B2"/>
    <w:rsid w:val="003D52DF"/>
    <w:rsid w:val="003D7412"/>
    <w:rsid w:val="003F1CC8"/>
    <w:rsid w:val="0040592E"/>
    <w:rsid w:val="00420169"/>
    <w:rsid w:val="00432AD2"/>
    <w:rsid w:val="004565C5"/>
    <w:rsid w:val="00456AC0"/>
    <w:rsid w:val="00457923"/>
    <w:rsid w:val="00461CAD"/>
    <w:rsid w:val="0047402C"/>
    <w:rsid w:val="004832A8"/>
    <w:rsid w:val="004851D2"/>
    <w:rsid w:val="00486957"/>
    <w:rsid w:val="0049052C"/>
    <w:rsid w:val="004911AB"/>
    <w:rsid w:val="0049177F"/>
    <w:rsid w:val="004D0145"/>
    <w:rsid w:val="004E205D"/>
    <w:rsid w:val="0050356D"/>
    <w:rsid w:val="0050749E"/>
    <w:rsid w:val="00507D01"/>
    <w:rsid w:val="00511B03"/>
    <w:rsid w:val="00514233"/>
    <w:rsid w:val="00521E3C"/>
    <w:rsid w:val="00522CF4"/>
    <w:rsid w:val="00531699"/>
    <w:rsid w:val="0053393D"/>
    <w:rsid w:val="00536C50"/>
    <w:rsid w:val="00537BD1"/>
    <w:rsid w:val="00544DC6"/>
    <w:rsid w:val="005540E4"/>
    <w:rsid w:val="00564E58"/>
    <w:rsid w:val="00580749"/>
    <w:rsid w:val="005815F7"/>
    <w:rsid w:val="005819DE"/>
    <w:rsid w:val="0058389E"/>
    <w:rsid w:val="00596076"/>
    <w:rsid w:val="005B6B4B"/>
    <w:rsid w:val="005C2583"/>
    <w:rsid w:val="005C5614"/>
    <w:rsid w:val="005D237B"/>
    <w:rsid w:val="005E7614"/>
    <w:rsid w:val="005F465B"/>
    <w:rsid w:val="005F7A5E"/>
    <w:rsid w:val="006139FD"/>
    <w:rsid w:val="006179B9"/>
    <w:rsid w:val="0062607D"/>
    <w:rsid w:val="006403B6"/>
    <w:rsid w:val="0064402A"/>
    <w:rsid w:val="00660DE2"/>
    <w:rsid w:val="00667E88"/>
    <w:rsid w:val="00680171"/>
    <w:rsid w:val="006A2F76"/>
    <w:rsid w:val="006A75F4"/>
    <w:rsid w:val="006B5EFB"/>
    <w:rsid w:val="006B5FBC"/>
    <w:rsid w:val="006C0D77"/>
    <w:rsid w:val="006C6302"/>
    <w:rsid w:val="006D20BC"/>
    <w:rsid w:val="006D4AC7"/>
    <w:rsid w:val="006D56DB"/>
    <w:rsid w:val="006D69A7"/>
    <w:rsid w:val="006F06CA"/>
    <w:rsid w:val="00700D2B"/>
    <w:rsid w:val="00705A45"/>
    <w:rsid w:val="007104E0"/>
    <w:rsid w:val="00720728"/>
    <w:rsid w:val="0073234B"/>
    <w:rsid w:val="00733221"/>
    <w:rsid w:val="00736C48"/>
    <w:rsid w:val="007504C2"/>
    <w:rsid w:val="00764E49"/>
    <w:rsid w:val="00781155"/>
    <w:rsid w:val="007837EE"/>
    <w:rsid w:val="007871BC"/>
    <w:rsid w:val="007907E6"/>
    <w:rsid w:val="007A6B71"/>
    <w:rsid w:val="007C252C"/>
    <w:rsid w:val="007C262C"/>
    <w:rsid w:val="007C6554"/>
    <w:rsid w:val="007C78FD"/>
    <w:rsid w:val="007D0417"/>
    <w:rsid w:val="007F00FE"/>
    <w:rsid w:val="007F26D6"/>
    <w:rsid w:val="007F79E3"/>
    <w:rsid w:val="00802B11"/>
    <w:rsid w:val="00820775"/>
    <w:rsid w:val="008261E7"/>
    <w:rsid w:val="00836F4F"/>
    <w:rsid w:val="00845A9A"/>
    <w:rsid w:val="00846656"/>
    <w:rsid w:val="00850033"/>
    <w:rsid w:val="008620F1"/>
    <w:rsid w:val="00881FFE"/>
    <w:rsid w:val="00883DFD"/>
    <w:rsid w:val="00890A1C"/>
    <w:rsid w:val="008B69D2"/>
    <w:rsid w:val="008C409B"/>
    <w:rsid w:val="008D0E43"/>
    <w:rsid w:val="008D591A"/>
    <w:rsid w:val="008E7322"/>
    <w:rsid w:val="008F1D17"/>
    <w:rsid w:val="00906434"/>
    <w:rsid w:val="009244C0"/>
    <w:rsid w:val="00924A6A"/>
    <w:rsid w:val="00925BD2"/>
    <w:rsid w:val="00946B5F"/>
    <w:rsid w:val="009576CC"/>
    <w:rsid w:val="00962FD7"/>
    <w:rsid w:val="00963C57"/>
    <w:rsid w:val="009A6DE7"/>
    <w:rsid w:val="009B22FC"/>
    <w:rsid w:val="009B696D"/>
    <w:rsid w:val="009C373A"/>
    <w:rsid w:val="009D4947"/>
    <w:rsid w:val="009D4EEB"/>
    <w:rsid w:val="009D6AC6"/>
    <w:rsid w:val="009F649A"/>
    <w:rsid w:val="00A00142"/>
    <w:rsid w:val="00A01226"/>
    <w:rsid w:val="00A07ED6"/>
    <w:rsid w:val="00A21B29"/>
    <w:rsid w:val="00A233EF"/>
    <w:rsid w:val="00A242E7"/>
    <w:rsid w:val="00A25CB1"/>
    <w:rsid w:val="00A27B6D"/>
    <w:rsid w:val="00A30549"/>
    <w:rsid w:val="00A359E3"/>
    <w:rsid w:val="00A3664F"/>
    <w:rsid w:val="00A42EB5"/>
    <w:rsid w:val="00A452B5"/>
    <w:rsid w:val="00A46556"/>
    <w:rsid w:val="00A624AC"/>
    <w:rsid w:val="00A64BC5"/>
    <w:rsid w:val="00A93E33"/>
    <w:rsid w:val="00AA102C"/>
    <w:rsid w:val="00AB160A"/>
    <w:rsid w:val="00AB3551"/>
    <w:rsid w:val="00AC0049"/>
    <w:rsid w:val="00AC669F"/>
    <w:rsid w:val="00AD49B7"/>
    <w:rsid w:val="00AE13AE"/>
    <w:rsid w:val="00AE1665"/>
    <w:rsid w:val="00AE7F53"/>
    <w:rsid w:val="00AF3BDC"/>
    <w:rsid w:val="00B01DC2"/>
    <w:rsid w:val="00B05CD5"/>
    <w:rsid w:val="00B1130E"/>
    <w:rsid w:val="00B123B3"/>
    <w:rsid w:val="00B21B76"/>
    <w:rsid w:val="00B37A8F"/>
    <w:rsid w:val="00B50E10"/>
    <w:rsid w:val="00B57C06"/>
    <w:rsid w:val="00B615E8"/>
    <w:rsid w:val="00B649CE"/>
    <w:rsid w:val="00B64A9A"/>
    <w:rsid w:val="00B74900"/>
    <w:rsid w:val="00B94FB3"/>
    <w:rsid w:val="00BA333B"/>
    <w:rsid w:val="00BB2298"/>
    <w:rsid w:val="00BC0D27"/>
    <w:rsid w:val="00BC22BA"/>
    <w:rsid w:val="00BC4F63"/>
    <w:rsid w:val="00BD4ABD"/>
    <w:rsid w:val="00BE5F66"/>
    <w:rsid w:val="00BF0185"/>
    <w:rsid w:val="00BF336B"/>
    <w:rsid w:val="00C11D58"/>
    <w:rsid w:val="00C211CA"/>
    <w:rsid w:val="00C314C8"/>
    <w:rsid w:val="00C36CE0"/>
    <w:rsid w:val="00C36CED"/>
    <w:rsid w:val="00C36E3E"/>
    <w:rsid w:val="00C4108D"/>
    <w:rsid w:val="00C43E14"/>
    <w:rsid w:val="00C478BA"/>
    <w:rsid w:val="00C5356D"/>
    <w:rsid w:val="00C55809"/>
    <w:rsid w:val="00CA0264"/>
    <w:rsid w:val="00CA26DC"/>
    <w:rsid w:val="00CA71FC"/>
    <w:rsid w:val="00CA77D4"/>
    <w:rsid w:val="00CA7B51"/>
    <w:rsid w:val="00CB646A"/>
    <w:rsid w:val="00CC6553"/>
    <w:rsid w:val="00CD3BB7"/>
    <w:rsid w:val="00CE1040"/>
    <w:rsid w:val="00CF02B2"/>
    <w:rsid w:val="00D13178"/>
    <w:rsid w:val="00D24118"/>
    <w:rsid w:val="00D30400"/>
    <w:rsid w:val="00D40F4A"/>
    <w:rsid w:val="00D44F5F"/>
    <w:rsid w:val="00D4730B"/>
    <w:rsid w:val="00D51A5C"/>
    <w:rsid w:val="00D52E12"/>
    <w:rsid w:val="00D650CE"/>
    <w:rsid w:val="00D72748"/>
    <w:rsid w:val="00D87FF0"/>
    <w:rsid w:val="00D957A4"/>
    <w:rsid w:val="00DC290F"/>
    <w:rsid w:val="00DC2BFE"/>
    <w:rsid w:val="00DC2E06"/>
    <w:rsid w:val="00DD4E2B"/>
    <w:rsid w:val="00DE107A"/>
    <w:rsid w:val="00DE3331"/>
    <w:rsid w:val="00E177EF"/>
    <w:rsid w:val="00E3424A"/>
    <w:rsid w:val="00E808B0"/>
    <w:rsid w:val="00EA37A0"/>
    <w:rsid w:val="00EA4421"/>
    <w:rsid w:val="00EB06BA"/>
    <w:rsid w:val="00EB4A05"/>
    <w:rsid w:val="00EC73F2"/>
    <w:rsid w:val="00ED0F13"/>
    <w:rsid w:val="00EE5775"/>
    <w:rsid w:val="00F02CF6"/>
    <w:rsid w:val="00F06258"/>
    <w:rsid w:val="00F10708"/>
    <w:rsid w:val="00F273F3"/>
    <w:rsid w:val="00F33EA1"/>
    <w:rsid w:val="00F379E6"/>
    <w:rsid w:val="00F411D7"/>
    <w:rsid w:val="00F64BFA"/>
    <w:rsid w:val="00F92001"/>
    <w:rsid w:val="00F952B7"/>
    <w:rsid w:val="00FA2686"/>
    <w:rsid w:val="00FB4722"/>
    <w:rsid w:val="00FD6C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C97AF7"/>
  <w15:chartTrackingRefBased/>
  <w15:docId w15:val="{3C463CDF-E317-4F88-98C5-8786ADE2F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355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B3551"/>
    <w:rPr>
      <w:color w:val="808080"/>
    </w:rPr>
  </w:style>
  <w:style w:type="table" w:styleId="TableGrid">
    <w:name w:val="Table Grid"/>
    <w:basedOn w:val="TableNormal"/>
    <w:uiPriority w:val="39"/>
    <w:rsid w:val="006260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9B2431-0FF9-414F-B80D-AC41C9292A23}"/>
      </w:docPartPr>
      <w:docPartBody>
        <w:p w:rsidR="00455EF4" w:rsidRDefault="002D7101">
          <w:r w:rsidRPr="00363B48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7101"/>
    <w:rsid w:val="00280734"/>
    <w:rsid w:val="002D7101"/>
    <w:rsid w:val="003A4AE2"/>
    <w:rsid w:val="00455EF4"/>
    <w:rsid w:val="009B4683"/>
    <w:rsid w:val="00B03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D710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5</TotalTime>
  <Pages>5</Pages>
  <Words>766</Words>
  <Characters>436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Huffman</dc:creator>
  <cp:keywords/>
  <dc:description/>
  <cp:lastModifiedBy>Tyler Huffman</cp:lastModifiedBy>
  <cp:revision>71</cp:revision>
  <dcterms:created xsi:type="dcterms:W3CDTF">2021-08-17T17:16:00Z</dcterms:created>
  <dcterms:modified xsi:type="dcterms:W3CDTF">2022-01-09T04:31:00Z</dcterms:modified>
</cp:coreProperties>
</file>